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F8C34" w14:textId="4796DDA3" w:rsidR="004703FE" w:rsidRDefault="004703FE" w:rsidP="000D6FC9">
      <w:pPr>
        <w:jc w:val="center"/>
        <w:rPr>
          <w:b/>
        </w:rPr>
      </w:pPr>
      <w:r>
        <w:rPr>
          <w:b/>
        </w:rPr>
        <w:t>T.C.</w:t>
      </w:r>
    </w:p>
    <w:p w14:paraId="3CB27BEF" w14:textId="2CBBAA41" w:rsidR="004703FE" w:rsidRDefault="004703FE" w:rsidP="000D6FC9">
      <w:pPr>
        <w:jc w:val="center"/>
        <w:rPr>
          <w:b/>
        </w:rPr>
      </w:pPr>
      <w:r>
        <w:rPr>
          <w:b/>
        </w:rPr>
        <w:t>SÜLEYMAN DEMİREL ÜNİVERSİTESİ</w:t>
      </w:r>
    </w:p>
    <w:p w14:paraId="26495FE2" w14:textId="7735B828" w:rsidR="004703FE" w:rsidRDefault="00295A01" w:rsidP="000D6FC9">
      <w:pPr>
        <w:jc w:val="center"/>
        <w:rPr>
          <w:b/>
        </w:rPr>
      </w:pPr>
      <w:r>
        <w:rPr>
          <w:b/>
        </w:rPr>
        <w:t>ISPARTA SAĞLIK HİZMETLERİ</w:t>
      </w:r>
      <w:r w:rsidR="000D6FC9">
        <w:rPr>
          <w:b/>
        </w:rPr>
        <w:t xml:space="preserve"> </w:t>
      </w:r>
      <w:r>
        <w:rPr>
          <w:b/>
        </w:rPr>
        <w:t xml:space="preserve">MESLEK </w:t>
      </w:r>
      <w:r w:rsidR="004703FE">
        <w:rPr>
          <w:b/>
        </w:rPr>
        <w:t>YÜKSEKOKULU</w:t>
      </w:r>
      <w:r>
        <w:rPr>
          <w:b/>
        </w:rPr>
        <w:t xml:space="preserve"> </w:t>
      </w:r>
      <w:r w:rsidR="004703FE">
        <w:rPr>
          <w:b/>
        </w:rPr>
        <w:t>MÜDÜRLÜĞÜ</w:t>
      </w:r>
    </w:p>
    <w:p w14:paraId="2A76CAA4" w14:textId="624C9AFE" w:rsidR="00E248CB" w:rsidRPr="00E248CB" w:rsidRDefault="00E248CB" w:rsidP="00E248CB">
      <w:pPr>
        <w:ind w:left="284"/>
        <w:jc w:val="center"/>
        <w:rPr>
          <w:b/>
          <w:i/>
        </w:rPr>
      </w:pPr>
      <w:sdt>
        <w:sdtPr>
          <w:rPr>
            <w:rStyle w:val="Style1"/>
          </w:rPr>
          <w:id w:val="1568762822"/>
          <w:placeholder>
            <w:docPart w:val="16E299CE7E9B4371A98AC444BD06DD3F"/>
          </w:placeholder>
          <w:showingPlcHdr/>
          <w15:color w:val="000000"/>
          <w:dropDownList>
            <w:listItem w:displayText="ÇOCUK BAKIMI VE GENÇLİK HİZMETLERİ" w:value="ÇOCUK BAKIMI VE GENÇLİK HİZMETLERİ"/>
            <w:listItem w:displayText="DİŞÇİLİK HİZMETLERİ" w:value="DİŞÇİLİK HİZMETLERİ"/>
            <w:listItem w:displayText="MÜLKİYET KORUMA VE GÜVENLİK" w:value="MÜLKİYET KORUMA VE GÜVENLİK"/>
            <w:listItem w:displayText="TERAPİ VE REHABİLİTASYON" w:value="TERAPİ VE REHABİLİTASYON"/>
            <w:listItem w:displayText="TIBBİ HİZMETLER VE TEKNİKLER" w:value="TIBBİ HİZMETLER VE TEKNİKLER"/>
            <w:listItem w:displayText="SAĞLIK BAKIM HİZMETLERİ" w:value="SAĞLIK BAKIM HİZMETLERİ"/>
          </w:dropDownList>
        </w:sdtPr>
        <w:sdtEndPr>
          <w:rPr>
            <w:rStyle w:val="DefaultParagraphFont"/>
            <w:b w:val="0"/>
            <w:color w:val="auto"/>
            <w:sz w:val="22"/>
            <w:szCs w:val="22"/>
          </w:rPr>
        </w:sdtEndPr>
        <w:sdtContent>
          <w:r w:rsidRPr="00E248CB">
            <w:rPr>
              <w:rStyle w:val="PlaceholderText"/>
              <w:rFonts w:eastAsiaTheme="minorHAnsi"/>
              <w:b/>
              <w:bCs/>
              <w:color w:val="808080" w:themeColor="background1" w:themeShade="80"/>
            </w:rPr>
            <w:t>Bölümü Listeden Seçiniz</w:t>
          </w:r>
        </w:sdtContent>
      </w:sdt>
      <w:r>
        <w:rPr>
          <w:sz w:val="22"/>
          <w:szCs w:val="22"/>
        </w:rPr>
        <w:t xml:space="preserve"> </w:t>
      </w:r>
      <w:r w:rsidRPr="00E248CB">
        <w:rPr>
          <w:b/>
          <w:bCs/>
        </w:rPr>
        <w:t>BÖLÜM BAŞKANLIĞINA</w:t>
      </w:r>
    </w:p>
    <w:p w14:paraId="08A07DF0" w14:textId="70C92526" w:rsidR="004703FE" w:rsidRDefault="004703FE" w:rsidP="004703FE">
      <w:pPr>
        <w:rPr>
          <w:b/>
        </w:rPr>
      </w:pPr>
    </w:p>
    <w:p w14:paraId="6FA3173E" w14:textId="77777777" w:rsidR="000D6FC9" w:rsidRDefault="000D6FC9" w:rsidP="004703FE">
      <w:pPr>
        <w:rPr>
          <w:b/>
        </w:rPr>
      </w:pPr>
    </w:p>
    <w:p w14:paraId="338F5866" w14:textId="082E965A" w:rsidR="004703FE" w:rsidRPr="00684777" w:rsidRDefault="00B13BE5" w:rsidP="00E43586">
      <w:pPr>
        <w:tabs>
          <w:tab w:val="left" w:pos="1560"/>
        </w:tabs>
      </w:pPr>
      <w:r>
        <w:rPr>
          <w:b/>
        </w:rPr>
        <w:t>Bölümü</w:t>
      </w:r>
      <w:r w:rsidR="004703FE">
        <w:rPr>
          <w:b/>
        </w:rPr>
        <w:tab/>
      </w:r>
      <w:r w:rsidR="004703FE" w:rsidRPr="00295A01">
        <w:rPr>
          <w:b/>
          <w:bCs/>
        </w:rPr>
        <w:t>:</w:t>
      </w:r>
      <w:r w:rsidR="004703FE">
        <w:t xml:space="preserve"> </w:t>
      </w:r>
      <w:sdt>
        <w:sdtPr>
          <w:rPr>
            <w:rStyle w:val="sil"/>
          </w:rPr>
          <w:id w:val="-1835533892"/>
          <w:placeholder>
            <w:docPart w:val="9097F0D7E0D24D97BFFC4B6A647F5798"/>
          </w:placeholder>
          <w:showingPlcHdr/>
          <w15:color w:val="000000"/>
          <w:dropDownList>
            <w:listItem w:displayText="Çocuk Bakımı ve Hizmetleri" w:value="Çocuk Bakımı ve Hizmetleri"/>
            <w:listItem w:displayText="Dişçilik Hizmetleri" w:value="Dişçilik Hizmetleri"/>
            <w:listItem w:displayText="Mülkiyet Koruma ve Güvenlik" w:value="Mülkiyet Koruma ve Güvenlik"/>
            <w:listItem w:displayText="Terapi ve Rehabilitasyon" w:value="Terapi ve Rehabilitasyon"/>
            <w:listItem w:displayText="Tıbbi Hizmetler ve Teknikler" w:value="Tıbbi Hizmetler ve Teknikler"/>
            <w:listItem w:displayText="Sağlık Bakım Hizmetleri" w:value="Sağlık Bakım Hizmetleri"/>
          </w:dropDownList>
        </w:sdtPr>
        <w:sdtEndPr>
          <w:rPr>
            <w:rStyle w:val="DefaultParagraphFont"/>
            <w:b/>
          </w:rPr>
        </w:sdtEndPr>
        <w:sdtContent>
          <w:r w:rsidR="00E43586" w:rsidRPr="00295A01">
            <w:rPr>
              <w:rStyle w:val="sil"/>
              <w:color w:val="A6A6A6" w:themeColor="background1" w:themeShade="A6"/>
              <w:sz w:val="20"/>
              <w:szCs w:val="20"/>
            </w:rPr>
            <w:t>Bölümünüzü Listeden Seçiniz</w:t>
          </w:r>
        </w:sdtContent>
      </w:sdt>
    </w:p>
    <w:p w14:paraId="1D3F1CD8" w14:textId="0CC4D66C" w:rsidR="004703FE" w:rsidRPr="00C60A1B" w:rsidRDefault="00B13BE5" w:rsidP="00E43586">
      <w:pPr>
        <w:tabs>
          <w:tab w:val="left" w:pos="1560"/>
        </w:tabs>
        <w:jc w:val="both"/>
        <w:rPr>
          <w:b/>
        </w:rPr>
      </w:pPr>
      <w:r>
        <w:rPr>
          <w:b/>
        </w:rPr>
        <w:t>Programı</w:t>
      </w:r>
      <w:r w:rsidR="004703FE">
        <w:rPr>
          <w:b/>
        </w:rPr>
        <w:tab/>
      </w:r>
      <w:r w:rsidR="004703FE"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rStyle w:val="sil"/>
          </w:rPr>
          <w:id w:val="1149627812"/>
          <w:placeholder>
            <w:docPart w:val="7D63F723D1EC4AC8B5DCE238ED8CFA2E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E43586">
            <w:rPr>
              <w:rStyle w:val="PlaceholderText"/>
              <w:rFonts w:eastAsiaTheme="minorHAnsi"/>
            </w:rPr>
            <w:t>…………</w:t>
          </w:r>
        </w:sdtContent>
      </w:sdt>
    </w:p>
    <w:p w14:paraId="19425181" w14:textId="420FCE43" w:rsidR="004703FE" w:rsidRPr="00C60A1B" w:rsidRDefault="004703FE" w:rsidP="00E43586">
      <w:pPr>
        <w:tabs>
          <w:tab w:val="left" w:pos="1560"/>
        </w:tabs>
        <w:jc w:val="both"/>
        <w:rPr>
          <w:b/>
        </w:rPr>
      </w:pPr>
      <w:r w:rsidRPr="00C60A1B">
        <w:rPr>
          <w:b/>
        </w:rPr>
        <w:t>Ders Kodu</w:t>
      </w:r>
      <w:r>
        <w:rPr>
          <w:b/>
        </w:rPr>
        <w:tab/>
      </w:r>
      <w:r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rStyle w:val="sil"/>
          </w:rPr>
          <w:id w:val="1776744209"/>
          <w:placeholder>
            <w:docPart w:val="990F4C62F1BB45B5B3E37A342A7954F6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295A01">
            <w:rPr>
              <w:rStyle w:val="PlaceholderText"/>
              <w:rFonts w:eastAsiaTheme="minorHAnsi"/>
            </w:rPr>
            <w:t>…………</w:t>
          </w:r>
        </w:sdtContent>
      </w:sdt>
    </w:p>
    <w:p w14:paraId="203D7CD6" w14:textId="5F6A1164" w:rsidR="004703FE" w:rsidRDefault="004703FE" w:rsidP="00E43586">
      <w:pPr>
        <w:tabs>
          <w:tab w:val="left" w:pos="1560"/>
        </w:tabs>
        <w:jc w:val="both"/>
        <w:rPr>
          <w:b/>
        </w:rPr>
      </w:pPr>
      <w:r w:rsidRPr="00C60A1B">
        <w:rPr>
          <w:b/>
        </w:rPr>
        <w:t xml:space="preserve">Dersin Adı </w:t>
      </w:r>
      <w:r>
        <w:rPr>
          <w:b/>
        </w:rPr>
        <w:tab/>
      </w:r>
      <w:r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b/>
          </w:rPr>
          <w:id w:val="-13239593"/>
          <w:placeholder>
            <w:docPart w:val="A834C35DE67F46E4917E1D411D28CC4F"/>
          </w:placeholder>
          <w:showingPlcHdr/>
        </w:sdtPr>
        <w:sdtEndPr/>
        <w:sdtContent>
          <w:r w:rsidR="00295A01">
            <w:rPr>
              <w:rStyle w:val="PlaceholderText"/>
              <w:rFonts w:eastAsiaTheme="minorHAnsi"/>
            </w:rPr>
            <w:t>…………</w:t>
          </w:r>
        </w:sdtContent>
      </w:sdt>
    </w:p>
    <w:p w14:paraId="71EACF58" w14:textId="77777777" w:rsidR="004703FE" w:rsidRDefault="004703FE" w:rsidP="004703FE">
      <w:pPr>
        <w:jc w:val="both"/>
        <w:rPr>
          <w:b/>
        </w:rPr>
      </w:pPr>
    </w:p>
    <w:p w14:paraId="5821463F" w14:textId="77777777" w:rsidR="004703FE" w:rsidRPr="00C60A1B" w:rsidRDefault="004703FE" w:rsidP="004703FE">
      <w:pPr>
        <w:jc w:val="both"/>
        <w:rPr>
          <w:b/>
        </w:rPr>
      </w:pPr>
    </w:p>
    <w:p w14:paraId="0F90D2A7" w14:textId="77777777" w:rsidR="004703FE" w:rsidRPr="00206CC1" w:rsidRDefault="004703FE" w:rsidP="004703FE">
      <w:pPr>
        <w:spacing w:line="240" w:lineRule="atLeast"/>
        <w:jc w:val="both"/>
        <w:rPr>
          <w:b/>
        </w:rPr>
      </w:pPr>
      <w:r>
        <w:rPr>
          <w:b/>
        </w:rPr>
        <w:tab/>
        <w:t xml:space="preserve">Yukarıda bilgileri verilen sınava ait aşağıda belirtilen öğrenci/öğrencilerin </w:t>
      </w:r>
      <w:r w:rsidRPr="00206CC1">
        <w:rPr>
          <w:b/>
        </w:rPr>
        <w:t>not</w:t>
      </w:r>
      <w:r>
        <w:rPr>
          <w:b/>
        </w:rPr>
        <w:t>larının</w:t>
      </w:r>
      <w:r w:rsidRPr="00206CC1">
        <w:rPr>
          <w:b/>
        </w:rPr>
        <w:t xml:space="preserve"> aşağıdaki şekilde </w:t>
      </w:r>
      <w:r>
        <w:rPr>
          <w:b/>
        </w:rPr>
        <w:t>Öğrenci Bilgi Sistemine girilmesi hususunda gereğini</w:t>
      </w:r>
      <w:r w:rsidRPr="00206CC1">
        <w:rPr>
          <w:b/>
        </w:rPr>
        <w:t xml:space="preserve"> arz ederim.</w:t>
      </w:r>
    </w:p>
    <w:p w14:paraId="41EE1C7F" w14:textId="77777777" w:rsidR="004703FE" w:rsidRDefault="004703FE" w:rsidP="004703FE">
      <w:pPr>
        <w:spacing w:line="240" w:lineRule="atLeast"/>
        <w:rPr>
          <w:b/>
        </w:rPr>
      </w:pPr>
    </w:p>
    <w:p w14:paraId="66C80715" w14:textId="7E6EA4A0" w:rsidR="004703FE" w:rsidRDefault="004703FE" w:rsidP="00E43586">
      <w:pPr>
        <w:rPr>
          <w:b/>
        </w:rPr>
      </w:pPr>
      <w:r w:rsidRPr="00206CC1">
        <w:rPr>
          <w:b/>
        </w:rPr>
        <w:t xml:space="preserve">Öğretim </w:t>
      </w:r>
      <w:r w:rsidR="00295A01">
        <w:rPr>
          <w:b/>
        </w:rPr>
        <w:t>Elemanının</w:t>
      </w:r>
      <w:r w:rsidRPr="00206CC1">
        <w:rPr>
          <w:b/>
        </w:rPr>
        <w:t xml:space="preserve"> </w:t>
      </w:r>
    </w:p>
    <w:p w14:paraId="22C48D64" w14:textId="76F2CF24" w:rsidR="004703FE" w:rsidRDefault="004703FE" w:rsidP="00E43586">
      <w:pPr>
        <w:tabs>
          <w:tab w:val="left" w:pos="1560"/>
        </w:tabs>
        <w:rPr>
          <w:rStyle w:val="sil"/>
        </w:rPr>
      </w:pPr>
      <w:r w:rsidRPr="00206CC1">
        <w:rPr>
          <w:b/>
        </w:rPr>
        <w:t>Adı ve Soyadı</w:t>
      </w:r>
      <w:r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1592670548"/>
          <w:placeholder>
            <w:docPart w:val="F4F462FBC2984697875EC0B69D4BAFD7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………</w:t>
          </w:r>
        </w:sdtContent>
      </w:sdt>
    </w:p>
    <w:p w14:paraId="5C017F67" w14:textId="32D060FF" w:rsidR="00E43586" w:rsidRPr="00E43586" w:rsidRDefault="00E43586" w:rsidP="00E43586">
      <w:pPr>
        <w:tabs>
          <w:tab w:val="left" w:pos="1560"/>
        </w:tabs>
        <w:rPr>
          <w:b/>
          <w:bCs/>
        </w:rPr>
      </w:pPr>
      <w:r w:rsidRPr="00E43586">
        <w:rPr>
          <w:rStyle w:val="sil"/>
          <w:b/>
          <w:bCs/>
        </w:rPr>
        <w:t>İmza</w:t>
      </w:r>
      <w:r w:rsidRPr="00E43586">
        <w:rPr>
          <w:rStyle w:val="sil"/>
          <w:b/>
          <w:bCs/>
        </w:rPr>
        <w:tab/>
        <w:t xml:space="preserve">: </w:t>
      </w:r>
    </w:p>
    <w:p w14:paraId="69710A38" w14:textId="7F492485" w:rsidR="004703FE" w:rsidRPr="00206CC1" w:rsidRDefault="004703FE" w:rsidP="00E43586">
      <w:pPr>
        <w:tabs>
          <w:tab w:val="left" w:pos="1560"/>
        </w:tabs>
        <w:rPr>
          <w:b/>
        </w:rPr>
      </w:pPr>
      <w:r>
        <w:rPr>
          <w:b/>
        </w:rPr>
        <w:t>Tarih</w:t>
      </w:r>
      <w:r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-136109929"/>
          <w:placeholder>
            <w:docPart w:val="B3038C1D12B44693874E17F65DA44A59"/>
          </w:placeholder>
          <w:showingPlcHdr/>
          <w15:color w:val="000000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/…/……</w:t>
          </w:r>
        </w:sdtContent>
      </w:sdt>
    </w:p>
    <w:p w14:paraId="30A1FED4" w14:textId="77777777" w:rsidR="004703FE" w:rsidRDefault="004703FE" w:rsidP="00E43586"/>
    <w:p w14:paraId="51B9E7DA" w14:textId="45902179" w:rsidR="004703FE" w:rsidRPr="00C60A1B" w:rsidRDefault="004703FE" w:rsidP="00E43586">
      <w:pPr>
        <w:tabs>
          <w:tab w:val="left" w:pos="1560"/>
          <w:tab w:val="left" w:pos="4253"/>
          <w:tab w:val="left" w:pos="7513"/>
        </w:tabs>
        <w:rPr>
          <w:b/>
        </w:rPr>
      </w:pPr>
      <w:r w:rsidRPr="00C60A1B">
        <w:rPr>
          <w:b/>
        </w:rPr>
        <w:t xml:space="preserve">Sınav Türü </w:t>
      </w:r>
      <w:r w:rsidRPr="00C60A1B">
        <w:rPr>
          <w:b/>
        </w:rPr>
        <w:tab/>
        <w:t xml:space="preserve">: </w:t>
      </w:r>
      <w:sdt>
        <w:sdtPr>
          <w:rPr>
            <w:b/>
          </w:rPr>
          <w:id w:val="-1581433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Ara sınav</w:t>
      </w:r>
      <w:r w:rsidR="00E43586">
        <w:rPr>
          <w:b/>
        </w:rPr>
        <w:t>/</w:t>
      </w:r>
      <w:r w:rsidRPr="00C60A1B">
        <w:rPr>
          <w:b/>
        </w:rPr>
        <w:t>Vize</w:t>
      </w:r>
      <w:r w:rsidR="00E43586">
        <w:rPr>
          <w:b/>
        </w:rPr>
        <w:tab/>
      </w:r>
      <w:sdt>
        <w:sdtPr>
          <w:rPr>
            <w:b/>
          </w:rPr>
          <w:id w:val="-21150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Yılsonu sınavı</w:t>
      </w:r>
      <w:r w:rsidR="00E43586">
        <w:rPr>
          <w:b/>
        </w:rPr>
        <w:t>/</w:t>
      </w:r>
      <w:r w:rsidRPr="00C60A1B">
        <w:rPr>
          <w:b/>
        </w:rPr>
        <w:t>Final</w:t>
      </w:r>
      <w:r w:rsidR="00E43586">
        <w:rPr>
          <w:b/>
        </w:rPr>
        <w:tab/>
      </w:r>
      <w:sdt>
        <w:sdtPr>
          <w:rPr>
            <w:b/>
          </w:rPr>
          <w:id w:val="-137021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Bütünleme sınavı</w:t>
      </w:r>
    </w:p>
    <w:p w14:paraId="00247774" w14:textId="1A2A0535" w:rsidR="004703FE" w:rsidRDefault="004703FE" w:rsidP="00E43586"/>
    <w:tbl>
      <w:tblPr>
        <w:tblW w:w="9584" w:type="dxa"/>
        <w:tblInd w:w="5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2552"/>
        <w:gridCol w:w="1276"/>
        <w:gridCol w:w="992"/>
        <w:gridCol w:w="992"/>
        <w:gridCol w:w="992"/>
        <w:gridCol w:w="2268"/>
      </w:tblGrid>
      <w:tr w:rsidR="00E43586" w:rsidRPr="00E43586" w14:paraId="49E7D770" w14:textId="77777777" w:rsidTr="0014296B">
        <w:trPr>
          <w:trHeight w:val="285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B3582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0826F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8BDBC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Numaras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38DDE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Arasınav Notu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65CD0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Final Not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33EE7" w14:textId="1CE1689A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Ortalam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C17DC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Sonuç</w:t>
            </w:r>
          </w:p>
          <w:p w14:paraId="7680E541" w14:textId="75E76E3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(Harf Olarak Karşılığı)</w:t>
            </w:r>
          </w:p>
        </w:tc>
      </w:tr>
      <w:tr w:rsidR="0014296B" w:rsidRPr="00E43586" w14:paraId="1089C13D" w14:textId="77777777" w:rsidTr="0014296B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0C205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1</w:t>
            </w:r>
          </w:p>
        </w:tc>
        <w:sdt>
          <w:sdtPr>
            <w:rPr>
              <w:rStyle w:val="silll"/>
            </w:rPr>
            <w:id w:val="149031013"/>
            <w:placeholder>
              <w:docPart w:val="0E4EC4A964EC4103A80298C39C409AB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5602DF4" w14:textId="760EF0F0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89746039"/>
            <w:placeholder>
              <w:docPart w:val="6F784769F6C942819C14C4E1D924FB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5CFD850" w14:textId="506E523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48864082"/>
            <w:placeholder>
              <w:docPart w:val="75D0D8D287824A8496D5FD93BF35BA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1AA337B" w14:textId="65A05CD4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731041956"/>
            <w:placeholder>
              <w:docPart w:val="E436D2DB62254E809EC0EB143AFD9AD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985B4EC" w14:textId="4ADE2F9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833060396"/>
            <w:placeholder>
              <w:docPart w:val="28AF01A1A2A442A6B5120B74CF698B2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7AA744" w14:textId="54FA364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388339262"/>
            <w:placeholder>
              <w:docPart w:val="D50D0F70279A42A3BE957D7143948E9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6F93E6" w14:textId="1E06233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C78304B" w14:textId="77777777" w:rsidTr="0014296B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6FD1B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2</w:t>
            </w:r>
          </w:p>
        </w:tc>
        <w:sdt>
          <w:sdtPr>
            <w:rPr>
              <w:rStyle w:val="silll"/>
            </w:rPr>
            <w:id w:val="-1636712847"/>
            <w:placeholder>
              <w:docPart w:val="32CD6E5D11C244BB9B621C5B8D741BE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FE8B445" w14:textId="23E58F33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85842964"/>
            <w:placeholder>
              <w:docPart w:val="9BD7FF458C704C1782D6A34D1F7C82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58B57F" w14:textId="3E61372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555421086"/>
            <w:placeholder>
              <w:docPart w:val="1E535C7548B14367B69CE0BA4A67D61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37C1B2" w14:textId="16BBABE4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363943276"/>
            <w:placeholder>
              <w:docPart w:val="0289459F14084E2AA61464EB496D6E74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0EAD8C" w14:textId="5EE36EB2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53519732"/>
            <w:placeholder>
              <w:docPart w:val="AC685E7036B9483188B98752F0E652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248C35" w14:textId="19E77E78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92507745"/>
            <w:placeholder>
              <w:docPart w:val="EA8962038B7342D4A67B8F085EB4F38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239783" w14:textId="1ADD0B2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3A757267" w14:textId="77777777" w:rsidTr="0014296B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16D76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3</w:t>
            </w:r>
          </w:p>
        </w:tc>
        <w:sdt>
          <w:sdtPr>
            <w:rPr>
              <w:rStyle w:val="silll"/>
            </w:rPr>
            <w:id w:val="-2082603147"/>
            <w:placeholder>
              <w:docPart w:val="5943B68534E04C6FA4C0D0385454F4D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83114E4" w14:textId="539A9718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27983527"/>
            <w:placeholder>
              <w:docPart w:val="B0A08DFF41F34B33A190336172088EB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FB648A" w14:textId="195DF032" w:rsidR="0014296B" w:rsidRPr="00E43586" w:rsidRDefault="00AA6E91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44425306"/>
            <w:placeholder>
              <w:docPart w:val="939A5B5D41FE4838832CCBF5AE9F0C8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4CE9AE" w14:textId="7702928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496387761"/>
            <w:placeholder>
              <w:docPart w:val="29EE9019963A44C6AFC603E24DD4FC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1ADB976" w14:textId="1ED92C3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54157427"/>
            <w:placeholder>
              <w:docPart w:val="DA2E196E149641B7841F1AF1B9D89CC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0B0CA72" w14:textId="34F97D4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81015222"/>
            <w:placeholder>
              <w:docPart w:val="BE7334EC578F436A98321B179DCCEA4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534470" w14:textId="0A0F08E6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6454B7C5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29A9B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4</w:t>
            </w:r>
          </w:p>
        </w:tc>
        <w:sdt>
          <w:sdtPr>
            <w:rPr>
              <w:rStyle w:val="silll"/>
            </w:rPr>
            <w:id w:val="1696721676"/>
            <w:placeholder>
              <w:docPart w:val="ADEEF46C1F1F44CAB0AD1A8D70AF02D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CE20732" w14:textId="46049EF0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5640903"/>
            <w:placeholder>
              <w:docPart w:val="FD229E9302B14DC2AB39E4F36DF0138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63AEFAB" w14:textId="17FFA51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57715075"/>
            <w:placeholder>
              <w:docPart w:val="4141B8B8FCEE4F45944BAD92E9D2077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09392D" w14:textId="149FE4D3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465194161"/>
            <w:placeholder>
              <w:docPart w:val="A47B9E2AB5CE4705BF3CF5D13AAF171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2E36D2E" w14:textId="6EB131F3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199304265"/>
            <w:placeholder>
              <w:docPart w:val="050B7279D2644BEEBA808C5372E0003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9E0650A" w14:textId="727B519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413972940"/>
            <w:placeholder>
              <w:docPart w:val="7DC227D0DE7A4927B8901E486800FD6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90F6B1" w14:textId="3E73475C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67706C53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AE7BF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5</w:t>
            </w:r>
          </w:p>
        </w:tc>
        <w:sdt>
          <w:sdtPr>
            <w:rPr>
              <w:rStyle w:val="silll"/>
            </w:rPr>
            <w:id w:val="931702261"/>
            <w:placeholder>
              <w:docPart w:val="5B59B19F593F4B9787709847BD6F551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039426F" w14:textId="08799A94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873722134"/>
            <w:placeholder>
              <w:docPart w:val="BF79DEBB0F3848CB871A32F8F6F0210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B67111" w14:textId="4D0F5E9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56746254"/>
            <w:placeholder>
              <w:docPart w:val="987599D0E25C42DE98150634525686A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51C83BA" w14:textId="7B100CF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875462814"/>
            <w:placeholder>
              <w:docPart w:val="1013200A13B0403682E445E14FADC3F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1F63549" w14:textId="69D82FA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44221348"/>
            <w:placeholder>
              <w:docPart w:val="00918E4B4C5B4BF8B30E42CE30C8893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D670CA1" w14:textId="2AE036CF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81105872"/>
            <w:placeholder>
              <w:docPart w:val="151B4C7E2E544D519C347DF597AFA854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5C77E6" w14:textId="5C98385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DA1EA42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887B7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6</w:t>
            </w:r>
          </w:p>
        </w:tc>
        <w:sdt>
          <w:sdtPr>
            <w:rPr>
              <w:rStyle w:val="silll"/>
            </w:rPr>
            <w:id w:val="723413037"/>
            <w:placeholder>
              <w:docPart w:val="C2BBE4983FD64A809623ADCEFF7A5A6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F7B4FF8" w14:textId="682A2865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44345971"/>
            <w:placeholder>
              <w:docPart w:val="97003E5C19734EB5A296246C65475B9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8B7CACA" w14:textId="00A8A1F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927492419"/>
            <w:placeholder>
              <w:docPart w:val="A8B7EC246C9A40E696B4ECEA68AA96E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EB7E39" w14:textId="664EA43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809208437"/>
            <w:placeholder>
              <w:docPart w:val="DC6A48D7C0D64DC481D1937FA7CD936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E563E8D" w14:textId="37A7423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316550102"/>
            <w:placeholder>
              <w:docPart w:val="4256FA1923A94680AF8D78201B37BDD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DAA8C26" w14:textId="002DC26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321616794"/>
            <w:placeholder>
              <w:docPart w:val="6AB0D105C435451DBD6453403CACAB4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CF8157" w14:textId="45C397EC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089914AF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38C3C" w14:textId="5A520642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sdt>
          <w:sdtPr>
            <w:rPr>
              <w:rStyle w:val="silll"/>
            </w:rPr>
            <w:id w:val="-2056079402"/>
            <w:placeholder>
              <w:docPart w:val="2FE53180D67D4944873A5ACE951972F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37936A" w14:textId="75CB0409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771473426"/>
            <w:placeholder>
              <w:docPart w:val="4DBD44FC9D2A448AA869D843B01A930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51F3D7F" w14:textId="6D973E1A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09754332"/>
            <w:placeholder>
              <w:docPart w:val="538FA282AFA748BD97E7EF0980CB77D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A8711DE" w14:textId="5C235C4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687564064"/>
            <w:placeholder>
              <w:docPart w:val="B479B076AE1140C7855A488E52387E4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AC55E99" w14:textId="64B895F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77042989"/>
            <w:placeholder>
              <w:docPart w:val="AE3EE8491454459CB33B9050DAAF8C5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CACB40" w14:textId="575BA4B6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85963906"/>
            <w:placeholder>
              <w:docPart w:val="6FCAC13DCE844FDCBC44BAB5B2321A2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E454E1" w14:textId="1F04D8D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B351C7B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68B35" w14:textId="17C6E560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sdt>
          <w:sdtPr>
            <w:rPr>
              <w:rStyle w:val="silll"/>
            </w:rPr>
            <w:id w:val="1084728665"/>
            <w:placeholder>
              <w:docPart w:val="7B1C4E5ECCD24A6898FFBE093C1E337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B372B4C" w14:textId="557B64DE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92051448"/>
            <w:placeholder>
              <w:docPart w:val="A836E51EB77D4BF3B8C2FC9BDFE93B2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4E18B" w14:textId="145AED8F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665914496"/>
            <w:placeholder>
              <w:docPart w:val="32EDE60901394A42BF86DA1E387D705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ACD70BC" w14:textId="6B19FCF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996423069"/>
            <w:placeholder>
              <w:docPart w:val="D53D8AA73FB44846AC21AE4C3514022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66A8A9B" w14:textId="4C4DD7BA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125078370"/>
            <w:placeholder>
              <w:docPart w:val="565E191DA40C4974ABEC0EF9E9EAA92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0541986" w14:textId="62057DCD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218795782"/>
            <w:placeholder>
              <w:docPart w:val="6FEB6BEA5B7E421689809DA4A0F80FB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6412E0" w14:textId="20C091CA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255E0E1F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46F00" w14:textId="445A4DB8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sdt>
          <w:sdtPr>
            <w:rPr>
              <w:rStyle w:val="silll"/>
            </w:rPr>
            <w:id w:val="-462815703"/>
            <w:placeholder>
              <w:docPart w:val="E372303E014A41CF802C13F4F8075CF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8732772" w14:textId="7193AD2D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74668532"/>
            <w:placeholder>
              <w:docPart w:val="6E3BE43A793641879C499795B64588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4BD0F17" w14:textId="17A1A63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88618781"/>
            <w:placeholder>
              <w:docPart w:val="C68C8A2F1D4646FAA7BB765C5BB7F60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8B48E" w14:textId="20D69FD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6323257"/>
            <w:placeholder>
              <w:docPart w:val="9E4DCDA8F24541F9B83C9ACE650905A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7338533" w14:textId="5D02574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98207009"/>
            <w:placeholder>
              <w:docPart w:val="EC737CF11C0C47D29C05C334CA70B71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9D8A8" w14:textId="1AFDEAF8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78943558"/>
            <w:placeholder>
              <w:docPart w:val="D81900AA2E9740B78C89AF9DA4B4DAD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498AC9" w14:textId="5921633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5D7221C0" w14:textId="77777777" w:rsidTr="0014296B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7EB44" w14:textId="42EB2D3F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sdt>
          <w:sdtPr>
            <w:rPr>
              <w:rStyle w:val="silll"/>
            </w:rPr>
            <w:id w:val="-703246600"/>
            <w:placeholder>
              <w:docPart w:val="C1B05EF7C68A426D89D5F867CBF51E7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4B9578F" w14:textId="7355DA5A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51121651"/>
            <w:placeholder>
              <w:docPart w:val="67ACD42C90754957B0E814F46D2ACC6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560EA35" w14:textId="14CDC49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71772411"/>
            <w:placeholder>
              <w:docPart w:val="9909B3DEE1FE4EA78BAD4F28CFD9CB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205C440" w14:textId="262188C2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94175863"/>
            <w:placeholder>
              <w:docPart w:val="DE7EFBD89EEC4A9AA58A3BA130795D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246B2A7" w14:textId="1864D13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88655725"/>
            <w:placeholder>
              <w:docPart w:val="49C3F0081D894DB08633B9589EBF778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407D9F" w14:textId="7337362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61615742"/>
            <w:placeholder>
              <w:docPart w:val="DB4F3BDE0E7C4233B0E247591E3A2D1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200524" w14:textId="07834C3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</w:tbl>
    <w:p w14:paraId="59167B93" w14:textId="2CB95000" w:rsidR="00E43586" w:rsidRDefault="00E43586" w:rsidP="00E43586"/>
    <w:p w14:paraId="4A063891" w14:textId="77777777" w:rsidR="004703FE" w:rsidRDefault="004703FE" w:rsidP="004703FE"/>
    <w:p w14:paraId="0D9F6526" w14:textId="50626742" w:rsidR="003B6122" w:rsidRPr="003B2971" w:rsidRDefault="003B6122" w:rsidP="003B2971"/>
    <w:sectPr w:rsidR="003B6122" w:rsidRPr="003B2971" w:rsidSect="000D6F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426" w:footer="825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5B509" w14:textId="77777777" w:rsidR="003F56F3" w:rsidRDefault="003F56F3" w:rsidP="003F4DE1">
      <w:r>
        <w:separator/>
      </w:r>
    </w:p>
  </w:endnote>
  <w:endnote w:type="continuationSeparator" w:id="0">
    <w:p w14:paraId="422E6ABF" w14:textId="77777777" w:rsidR="003F56F3" w:rsidRDefault="003F56F3" w:rsidP="003F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14169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7C330" w14:textId="77777777" w:rsidR="00951CD0" w:rsidRDefault="00951CD0" w:rsidP="002E70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87E042" w14:textId="77777777" w:rsidR="00951CD0" w:rsidRDefault="00951CD0" w:rsidP="00951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F329" w14:textId="1D2A3B89" w:rsidR="00BE7B31" w:rsidRPr="00840D9F" w:rsidRDefault="0014296B" w:rsidP="0014296B">
    <w:r w:rsidRPr="00C60A1B">
      <w:rPr>
        <w:b/>
      </w:rPr>
      <w:t xml:space="preserve">Bu form </w:t>
    </w:r>
    <w:r>
      <w:rPr>
        <w:b/>
      </w:rPr>
      <w:t xml:space="preserve">bağıl not sistemine </w:t>
    </w:r>
    <w:r w:rsidRPr="00C60A1B">
      <w:rPr>
        <w:b/>
      </w:rPr>
      <w:t>tabi öğrencileri için doldurulacaktı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D6C27" w14:textId="77777777" w:rsidR="000D6FC9" w:rsidRDefault="000D6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77479" w14:textId="77777777" w:rsidR="003F56F3" w:rsidRDefault="003F56F3" w:rsidP="003F4DE1">
      <w:r>
        <w:separator/>
      </w:r>
    </w:p>
  </w:footnote>
  <w:footnote w:type="continuationSeparator" w:id="0">
    <w:p w14:paraId="5BF1C2E2" w14:textId="77777777" w:rsidR="003F56F3" w:rsidRDefault="003F56F3" w:rsidP="003F4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8526C" w14:textId="77777777" w:rsidR="000D6FC9" w:rsidRDefault="000D6F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5719"/>
      <w:gridCol w:w="1408"/>
      <w:gridCol w:w="1265"/>
    </w:tblGrid>
    <w:tr w:rsidR="000D6FC9" w14:paraId="14348389" w14:textId="77777777" w:rsidTr="000D6FC9">
      <w:tc>
        <w:tcPr>
          <w:tcW w:w="1129" w:type="dxa"/>
          <w:vMerge w:val="restart"/>
        </w:tcPr>
        <w:p w14:paraId="4C94933D" w14:textId="4005B2A9" w:rsidR="000D6FC9" w:rsidRDefault="000D6FC9" w:rsidP="000D6FC9">
          <w:pPr>
            <w:pStyle w:val="Header"/>
          </w:pPr>
          <w:r w:rsidRPr="001C7035"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35A3C9E6" wp14:editId="69AB0156">
                <wp:extent cx="647700" cy="641813"/>
                <wp:effectExtent l="0" t="0" r="0" b="6350"/>
                <wp:docPr id="13" name="Picture 13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2" w:type="dxa"/>
          <w:vMerge w:val="restart"/>
        </w:tcPr>
        <w:p w14:paraId="5FDBCE12" w14:textId="77777777" w:rsidR="000E15BA" w:rsidRDefault="000D6FC9" w:rsidP="000D6FC9">
          <w:pPr>
            <w:jc w:val="center"/>
            <w:rPr>
              <w:b/>
            </w:rPr>
          </w:pPr>
          <w:r>
            <w:rPr>
              <w:b/>
            </w:rPr>
            <w:t>SÜLEYMAN DEMİREL ÜNİVERSİTESİ</w:t>
          </w:r>
        </w:p>
        <w:p w14:paraId="0164CCB6" w14:textId="5AAAA72A" w:rsidR="000D6FC9" w:rsidRDefault="000D6FC9" w:rsidP="000D6FC9">
          <w:pPr>
            <w:jc w:val="center"/>
            <w:rPr>
              <w:b/>
            </w:rPr>
          </w:pPr>
          <w:r>
            <w:rPr>
              <w:b/>
            </w:rPr>
            <w:t>Isparta Sağlık Hizmetleri Meslek Yüksekokulu</w:t>
          </w:r>
        </w:p>
        <w:p w14:paraId="1C28F35F" w14:textId="77777777" w:rsidR="000D6FC9" w:rsidRPr="000D6FC9" w:rsidRDefault="000D6FC9" w:rsidP="000D6FC9">
          <w:pPr>
            <w:jc w:val="center"/>
            <w:rPr>
              <w:sz w:val="10"/>
              <w:szCs w:val="10"/>
            </w:rPr>
          </w:pPr>
        </w:p>
        <w:p w14:paraId="7AE17C4C" w14:textId="5E75898E" w:rsidR="000D6FC9" w:rsidRDefault="000D6FC9" w:rsidP="000D6FC9">
          <w:pPr>
            <w:jc w:val="center"/>
          </w:pPr>
          <w:r>
            <w:t>Not Bildirim Formu (Bağıl)</w:t>
          </w:r>
        </w:p>
      </w:tc>
      <w:tc>
        <w:tcPr>
          <w:tcW w:w="1418" w:type="dxa"/>
        </w:tcPr>
        <w:p w14:paraId="376A7A74" w14:textId="5757E07D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Doküman No</w:t>
          </w:r>
        </w:p>
      </w:tc>
      <w:tc>
        <w:tcPr>
          <w:tcW w:w="1269" w:type="dxa"/>
        </w:tcPr>
        <w:p w14:paraId="0AE87DF3" w14:textId="73DAAF7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OIB-FR-001</w:t>
          </w:r>
        </w:p>
      </w:tc>
    </w:tr>
    <w:tr w:rsidR="000D6FC9" w14:paraId="13F334B5" w14:textId="77777777" w:rsidTr="000D6FC9">
      <w:tc>
        <w:tcPr>
          <w:tcW w:w="1129" w:type="dxa"/>
          <w:vMerge/>
        </w:tcPr>
        <w:p w14:paraId="3DA6D159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43BA0E1C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53BC2CA6" w14:textId="4C8A09C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Yayın Tarihi</w:t>
          </w:r>
        </w:p>
      </w:tc>
      <w:tc>
        <w:tcPr>
          <w:tcW w:w="1269" w:type="dxa"/>
        </w:tcPr>
        <w:p w14:paraId="7509CC65" w14:textId="1104E51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6.08.2021</w:t>
          </w:r>
        </w:p>
      </w:tc>
    </w:tr>
    <w:tr w:rsidR="000D6FC9" w14:paraId="493D7AE2" w14:textId="77777777" w:rsidTr="000D6FC9">
      <w:tc>
        <w:tcPr>
          <w:tcW w:w="1129" w:type="dxa"/>
          <w:vMerge/>
        </w:tcPr>
        <w:p w14:paraId="7439BA86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65B59E6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038B2C8B" w14:textId="2C7383E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Revizyon No</w:t>
          </w:r>
        </w:p>
      </w:tc>
      <w:tc>
        <w:tcPr>
          <w:tcW w:w="1269" w:type="dxa"/>
        </w:tcPr>
        <w:p w14:paraId="0D38706B" w14:textId="71196A0E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00</w:t>
          </w:r>
        </w:p>
      </w:tc>
    </w:tr>
    <w:tr w:rsidR="000D6FC9" w14:paraId="61C7533F" w14:textId="77777777" w:rsidTr="000D6FC9">
      <w:tc>
        <w:tcPr>
          <w:tcW w:w="1129" w:type="dxa"/>
          <w:vMerge/>
        </w:tcPr>
        <w:p w14:paraId="56A00AEA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54CF928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3A35A8AD" w14:textId="4EE88C9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Sayfa No</w:t>
          </w:r>
        </w:p>
      </w:tc>
      <w:tc>
        <w:tcPr>
          <w:tcW w:w="1269" w:type="dxa"/>
        </w:tcPr>
        <w:p w14:paraId="3794C7F2" w14:textId="6041A4C4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PAGE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1</w:t>
          </w:r>
          <w:r w:rsidRPr="000D6FC9">
            <w:rPr>
              <w:sz w:val="20"/>
              <w:szCs w:val="20"/>
            </w:rPr>
            <w:fldChar w:fldCharType="end"/>
          </w:r>
          <w:r w:rsidRPr="000D6FC9">
            <w:rPr>
              <w:sz w:val="20"/>
              <w:szCs w:val="20"/>
            </w:rPr>
            <w:t xml:space="preserve"> / </w:t>
          </w: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NUMPAGES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2</w:t>
          </w:r>
          <w:r w:rsidRPr="000D6FC9">
            <w:rPr>
              <w:sz w:val="20"/>
              <w:szCs w:val="20"/>
            </w:rPr>
            <w:fldChar w:fldCharType="end"/>
          </w:r>
        </w:p>
      </w:tc>
    </w:tr>
  </w:tbl>
  <w:p w14:paraId="6461F580" w14:textId="1C020A03" w:rsidR="00E43586" w:rsidRPr="000D6FC9" w:rsidRDefault="00E43586" w:rsidP="000D6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4A6D8" w14:textId="77777777" w:rsidR="000D6FC9" w:rsidRDefault="000D6F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908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B2B3F"/>
    <w:multiLevelType w:val="hybridMultilevel"/>
    <w:tmpl w:val="70003F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17D99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8950600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0EC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C3663"/>
    <w:multiLevelType w:val="multilevel"/>
    <w:tmpl w:val="87181E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1" w:hanging="491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53349D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50697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7689C"/>
    <w:multiLevelType w:val="multilevel"/>
    <w:tmpl w:val="7F52D0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631530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2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vzBd0WDRCz+k2gyEfb2Ydpuc2pWfvdP0u0fum+6WMSoMxyDcQWSPjWBUDutLx4Cz2dk0Vtor/e2OmMrx0Qpbw==" w:salt="QQBEoAyc1lexOUxxpa2vg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JDA0MzYwNLQ1NzcyUdpeDU4uLM/DyQAsNaAMc8nkcsAAAA"/>
  </w:docVars>
  <w:rsids>
    <w:rsidRoot w:val="00142AB7"/>
    <w:rsid w:val="00000483"/>
    <w:rsid w:val="000066DE"/>
    <w:rsid w:val="00017587"/>
    <w:rsid w:val="00046EC1"/>
    <w:rsid w:val="0004739E"/>
    <w:rsid w:val="00053531"/>
    <w:rsid w:val="00056214"/>
    <w:rsid w:val="00064342"/>
    <w:rsid w:val="0006686A"/>
    <w:rsid w:val="00074AEA"/>
    <w:rsid w:val="00075DD7"/>
    <w:rsid w:val="000B1E3A"/>
    <w:rsid w:val="000B39ED"/>
    <w:rsid w:val="000B72DE"/>
    <w:rsid w:val="000C250C"/>
    <w:rsid w:val="000D4416"/>
    <w:rsid w:val="000D5222"/>
    <w:rsid w:val="000D6FC9"/>
    <w:rsid w:val="000E15BA"/>
    <w:rsid w:val="00103A9A"/>
    <w:rsid w:val="001051E0"/>
    <w:rsid w:val="00110A86"/>
    <w:rsid w:val="0011227A"/>
    <w:rsid w:val="00115A99"/>
    <w:rsid w:val="00127934"/>
    <w:rsid w:val="001420DE"/>
    <w:rsid w:val="00142710"/>
    <w:rsid w:val="0014296B"/>
    <w:rsid w:val="00142AB7"/>
    <w:rsid w:val="00144DF4"/>
    <w:rsid w:val="0014641C"/>
    <w:rsid w:val="001522D7"/>
    <w:rsid w:val="0016613A"/>
    <w:rsid w:val="00195C09"/>
    <w:rsid w:val="00196FD2"/>
    <w:rsid w:val="001C0362"/>
    <w:rsid w:val="001D7908"/>
    <w:rsid w:val="002046C1"/>
    <w:rsid w:val="0023038A"/>
    <w:rsid w:val="00230BE8"/>
    <w:rsid w:val="00232FED"/>
    <w:rsid w:val="00240D36"/>
    <w:rsid w:val="002426ED"/>
    <w:rsid w:val="0024545E"/>
    <w:rsid w:val="0026008B"/>
    <w:rsid w:val="00281C48"/>
    <w:rsid w:val="00281ECD"/>
    <w:rsid w:val="00295A01"/>
    <w:rsid w:val="002B6FD5"/>
    <w:rsid w:val="002B753D"/>
    <w:rsid w:val="002C351D"/>
    <w:rsid w:val="002C6FF6"/>
    <w:rsid w:val="002D51CE"/>
    <w:rsid w:val="002D68E3"/>
    <w:rsid w:val="002F2073"/>
    <w:rsid w:val="00315735"/>
    <w:rsid w:val="003330D7"/>
    <w:rsid w:val="0036174E"/>
    <w:rsid w:val="00361BA8"/>
    <w:rsid w:val="0036350C"/>
    <w:rsid w:val="003676D2"/>
    <w:rsid w:val="00384382"/>
    <w:rsid w:val="003911E6"/>
    <w:rsid w:val="003A2C59"/>
    <w:rsid w:val="003A456A"/>
    <w:rsid w:val="003A5650"/>
    <w:rsid w:val="003B2971"/>
    <w:rsid w:val="003B6122"/>
    <w:rsid w:val="003C6071"/>
    <w:rsid w:val="003E1407"/>
    <w:rsid w:val="003F4DE1"/>
    <w:rsid w:val="003F56F3"/>
    <w:rsid w:val="00404BB6"/>
    <w:rsid w:val="004068FF"/>
    <w:rsid w:val="004374BC"/>
    <w:rsid w:val="00444E2A"/>
    <w:rsid w:val="0045212E"/>
    <w:rsid w:val="0045508B"/>
    <w:rsid w:val="00462FC7"/>
    <w:rsid w:val="004703FE"/>
    <w:rsid w:val="0047163D"/>
    <w:rsid w:val="00472650"/>
    <w:rsid w:val="00475429"/>
    <w:rsid w:val="00482281"/>
    <w:rsid w:val="0048719F"/>
    <w:rsid w:val="00490CD2"/>
    <w:rsid w:val="004A3C20"/>
    <w:rsid w:val="004B7442"/>
    <w:rsid w:val="004C3693"/>
    <w:rsid w:val="004E2E8A"/>
    <w:rsid w:val="004E3E30"/>
    <w:rsid w:val="00530E94"/>
    <w:rsid w:val="0053150E"/>
    <w:rsid w:val="00534C46"/>
    <w:rsid w:val="00553067"/>
    <w:rsid w:val="00577FDD"/>
    <w:rsid w:val="0058071E"/>
    <w:rsid w:val="00581F7D"/>
    <w:rsid w:val="00587E20"/>
    <w:rsid w:val="005D1329"/>
    <w:rsid w:val="005E5BF7"/>
    <w:rsid w:val="005E5E6F"/>
    <w:rsid w:val="00607B6E"/>
    <w:rsid w:val="0061675F"/>
    <w:rsid w:val="00626CC5"/>
    <w:rsid w:val="00646A36"/>
    <w:rsid w:val="006648D3"/>
    <w:rsid w:val="00693FDA"/>
    <w:rsid w:val="00694F88"/>
    <w:rsid w:val="006B4CC7"/>
    <w:rsid w:val="006D5326"/>
    <w:rsid w:val="006F6A52"/>
    <w:rsid w:val="00730723"/>
    <w:rsid w:val="00735660"/>
    <w:rsid w:val="00740829"/>
    <w:rsid w:val="00746E8F"/>
    <w:rsid w:val="00753A40"/>
    <w:rsid w:val="007612EE"/>
    <w:rsid w:val="00772513"/>
    <w:rsid w:val="007C1643"/>
    <w:rsid w:val="007C3D47"/>
    <w:rsid w:val="007D5262"/>
    <w:rsid w:val="007E3996"/>
    <w:rsid w:val="007E4812"/>
    <w:rsid w:val="007F10AF"/>
    <w:rsid w:val="007F14FC"/>
    <w:rsid w:val="00811CE9"/>
    <w:rsid w:val="00823BF5"/>
    <w:rsid w:val="00830EF0"/>
    <w:rsid w:val="00834B33"/>
    <w:rsid w:val="00840D9F"/>
    <w:rsid w:val="00846C77"/>
    <w:rsid w:val="008706F2"/>
    <w:rsid w:val="008722D0"/>
    <w:rsid w:val="00883560"/>
    <w:rsid w:val="008B383B"/>
    <w:rsid w:val="008D3DB4"/>
    <w:rsid w:val="008E0552"/>
    <w:rsid w:val="00934F27"/>
    <w:rsid w:val="009514EA"/>
    <w:rsid w:val="00951CD0"/>
    <w:rsid w:val="00956A89"/>
    <w:rsid w:val="00961344"/>
    <w:rsid w:val="0096270A"/>
    <w:rsid w:val="00963FF5"/>
    <w:rsid w:val="009709E5"/>
    <w:rsid w:val="00997B61"/>
    <w:rsid w:val="009A1F52"/>
    <w:rsid w:val="009B4D9F"/>
    <w:rsid w:val="009C4EBE"/>
    <w:rsid w:val="009C789B"/>
    <w:rsid w:val="00A0092C"/>
    <w:rsid w:val="00A14A87"/>
    <w:rsid w:val="00A447CE"/>
    <w:rsid w:val="00A52AA6"/>
    <w:rsid w:val="00A63AC8"/>
    <w:rsid w:val="00A642F1"/>
    <w:rsid w:val="00A67861"/>
    <w:rsid w:val="00A87DDF"/>
    <w:rsid w:val="00A94557"/>
    <w:rsid w:val="00A94D56"/>
    <w:rsid w:val="00AA112E"/>
    <w:rsid w:val="00AA1AA7"/>
    <w:rsid w:val="00AA6E91"/>
    <w:rsid w:val="00AC16DF"/>
    <w:rsid w:val="00AC58D0"/>
    <w:rsid w:val="00AC607E"/>
    <w:rsid w:val="00AD0D47"/>
    <w:rsid w:val="00AE32BE"/>
    <w:rsid w:val="00AE4EF4"/>
    <w:rsid w:val="00AF28E7"/>
    <w:rsid w:val="00AF2BD1"/>
    <w:rsid w:val="00B01EE0"/>
    <w:rsid w:val="00B06F4F"/>
    <w:rsid w:val="00B13BE5"/>
    <w:rsid w:val="00B31C35"/>
    <w:rsid w:val="00B32DBC"/>
    <w:rsid w:val="00B4675C"/>
    <w:rsid w:val="00B50E0B"/>
    <w:rsid w:val="00B56D66"/>
    <w:rsid w:val="00B606D3"/>
    <w:rsid w:val="00B71F36"/>
    <w:rsid w:val="00B76928"/>
    <w:rsid w:val="00B92295"/>
    <w:rsid w:val="00B97395"/>
    <w:rsid w:val="00BA7F57"/>
    <w:rsid w:val="00BB2AE0"/>
    <w:rsid w:val="00BE7B31"/>
    <w:rsid w:val="00BF40F0"/>
    <w:rsid w:val="00C13ABF"/>
    <w:rsid w:val="00C22D2C"/>
    <w:rsid w:val="00C2678B"/>
    <w:rsid w:val="00C27629"/>
    <w:rsid w:val="00C3247D"/>
    <w:rsid w:val="00C34DA1"/>
    <w:rsid w:val="00C65FC1"/>
    <w:rsid w:val="00C72A5E"/>
    <w:rsid w:val="00C74D6D"/>
    <w:rsid w:val="00C9097A"/>
    <w:rsid w:val="00C92748"/>
    <w:rsid w:val="00CA30A2"/>
    <w:rsid w:val="00CC1B6A"/>
    <w:rsid w:val="00CC5F9A"/>
    <w:rsid w:val="00CD0079"/>
    <w:rsid w:val="00CD5D6D"/>
    <w:rsid w:val="00CD794D"/>
    <w:rsid w:val="00CE28D9"/>
    <w:rsid w:val="00CE6ABA"/>
    <w:rsid w:val="00CF632A"/>
    <w:rsid w:val="00D001E2"/>
    <w:rsid w:val="00D021F7"/>
    <w:rsid w:val="00D03997"/>
    <w:rsid w:val="00D33133"/>
    <w:rsid w:val="00D37E6F"/>
    <w:rsid w:val="00D50DC9"/>
    <w:rsid w:val="00D6134F"/>
    <w:rsid w:val="00D85D93"/>
    <w:rsid w:val="00D87108"/>
    <w:rsid w:val="00D87178"/>
    <w:rsid w:val="00DA01A9"/>
    <w:rsid w:val="00DB6CAB"/>
    <w:rsid w:val="00DC12C8"/>
    <w:rsid w:val="00DC5FA1"/>
    <w:rsid w:val="00DE2EE9"/>
    <w:rsid w:val="00DE5968"/>
    <w:rsid w:val="00DF4768"/>
    <w:rsid w:val="00E01B0B"/>
    <w:rsid w:val="00E04336"/>
    <w:rsid w:val="00E12719"/>
    <w:rsid w:val="00E248CB"/>
    <w:rsid w:val="00E24D8B"/>
    <w:rsid w:val="00E31A4F"/>
    <w:rsid w:val="00E43586"/>
    <w:rsid w:val="00E511A4"/>
    <w:rsid w:val="00E56D57"/>
    <w:rsid w:val="00E575D6"/>
    <w:rsid w:val="00E73AA9"/>
    <w:rsid w:val="00E93043"/>
    <w:rsid w:val="00E96001"/>
    <w:rsid w:val="00EB0C7A"/>
    <w:rsid w:val="00EB4876"/>
    <w:rsid w:val="00EC53A8"/>
    <w:rsid w:val="00ED01F6"/>
    <w:rsid w:val="00EF05C8"/>
    <w:rsid w:val="00F0489E"/>
    <w:rsid w:val="00F13ECD"/>
    <w:rsid w:val="00F22E9B"/>
    <w:rsid w:val="00F24203"/>
    <w:rsid w:val="00F302FE"/>
    <w:rsid w:val="00F416F0"/>
    <w:rsid w:val="00F446EC"/>
    <w:rsid w:val="00F7610E"/>
    <w:rsid w:val="00FA4D10"/>
    <w:rsid w:val="00FB1195"/>
    <w:rsid w:val="00FB213F"/>
    <w:rsid w:val="00FB27E9"/>
    <w:rsid w:val="00FB7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2C0F3"/>
  <w15:chartTrackingRefBased/>
  <w15:docId w15:val="{A7092F73-EFA1-4E94-9838-E06E3EC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B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34F"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paragraph" w:customStyle="1" w:styleId="Default">
    <w:name w:val="Default"/>
    <w:rsid w:val="00DE2E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693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rsid w:val="003F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265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51CD0"/>
  </w:style>
  <w:style w:type="character" w:styleId="PlaceholderText">
    <w:name w:val="Placeholder Text"/>
    <w:basedOn w:val="DefaultParagraphFont"/>
    <w:uiPriority w:val="99"/>
    <w:semiHidden/>
    <w:rsid w:val="00295A01"/>
    <w:rPr>
      <w:color w:val="808080"/>
    </w:rPr>
  </w:style>
  <w:style w:type="character" w:customStyle="1" w:styleId="sil">
    <w:name w:val="sil"/>
    <w:basedOn w:val="DefaultParagraphFont"/>
    <w:uiPriority w:val="1"/>
    <w:rsid w:val="00295A01"/>
    <w:rPr>
      <w:rFonts w:ascii="Times New Roman" w:hAnsi="Times New Roman"/>
      <w:color w:val="auto"/>
      <w:sz w:val="24"/>
    </w:rPr>
  </w:style>
  <w:style w:type="character" w:customStyle="1" w:styleId="silll">
    <w:name w:val="silll"/>
    <w:basedOn w:val="DefaultParagraphFont"/>
    <w:uiPriority w:val="1"/>
    <w:rsid w:val="0014296B"/>
    <w:rPr>
      <w:rFonts w:ascii="Times New Roman" w:hAnsi="Times New Roman"/>
      <w:color w:val="auto"/>
      <w:sz w:val="20"/>
    </w:rPr>
  </w:style>
  <w:style w:type="character" w:customStyle="1" w:styleId="sill">
    <w:name w:val="sill"/>
    <w:basedOn w:val="DefaultParagraphFont"/>
    <w:uiPriority w:val="1"/>
    <w:rsid w:val="00E248CB"/>
    <w:rPr>
      <w:rFonts w:ascii="Times New Roman" w:hAnsi="Times New Roman"/>
      <w:color w:val="000000" w:themeColor="text1"/>
      <w:sz w:val="24"/>
    </w:rPr>
  </w:style>
  <w:style w:type="character" w:customStyle="1" w:styleId="Style1">
    <w:name w:val="Style1"/>
    <w:basedOn w:val="sill"/>
    <w:uiPriority w:val="1"/>
    <w:rsid w:val="00E248CB"/>
    <w:rPr>
      <w:rFonts w:ascii="Times New Roman" w:hAnsi="Times New Roman"/>
      <w:b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8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0F4C62F1BB45B5B3E37A342A795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88111-7C01-4E91-ABD9-F80000498F29}"/>
      </w:docPartPr>
      <w:docPartBody>
        <w:p w:rsidR="001C3587" w:rsidRDefault="000A7BD5" w:rsidP="000A7BD5">
          <w:pPr>
            <w:pStyle w:val="990F4C62F1BB45B5B3E37A342A7954F6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A834C35DE67F46E4917E1D411D28C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0D6F9-D836-4611-B931-80352FFEFAD3}"/>
      </w:docPartPr>
      <w:docPartBody>
        <w:p w:rsidR="001C3587" w:rsidRDefault="000A7BD5" w:rsidP="000A7BD5">
          <w:pPr>
            <w:pStyle w:val="A834C35DE67F46E4917E1D411D28CC4F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F4F462FBC2984697875EC0B69D4BA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24758-1F97-4241-BDBB-57225375CCEB}"/>
      </w:docPartPr>
      <w:docPartBody>
        <w:p w:rsidR="001C3587" w:rsidRDefault="000A7BD5" w:rsidP="000A7BD5">
          <w:pPr>
            <w:pStyle w:val="F4F462FBC2984697875EC0B69D4BAFD7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B3038C1D12B44693874E17F65DA44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01F14-325D-4DC8-801A-C91D586E9174}"/>
      </w:docPartPr>
      <w:docPartBody>
        <w:p w:rsidR="001C3587" w:rsidRDefault="000A7BD5" w:rsidP="000A7BD5">
          <w:pPr>
            <w:pStyle w:val="B3038C1D12B44693874E17F65DA44A592"/>
          </w:pPr>
          <w:r>
            <w:rPr>
              <w:rStyle w:val="PlaceholderText"/>
              <w:rFonts w:eastAsiaTheme="minorHAnsi"/>
            </w:rPr>
            <w:t>…/…/……</w:t>
          </w:r>
        </w:p>
      </w:docPartBody>
    </w:docPart>
    <w:docPart>
      <w:docPartPr>
        <w:name w:val="9097F0D7E0D24D97BFFC4B6A647F5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836B9-0C4D-453A-918D-6A2109D71E8F}"/>
      </w:docPartPr>
      <w:docPartBody>
        <w:p w:rsidR="002B05F2" w:rsidRDefault="000A7BD5" w:rsidP="000A7BD5">
          <w:pPr>
            <w:pStyle w:val="9097F0D7E0D24D97BFFC4B6A647F57982"/>
          </w:pPr>
          <w:r w:rsidRPr="00295A01">
            <w:rPr>
              <w:rStyle w:val="sil"/>
              <w:color w:val="A6A6A6" w:themeColor="background1" w:themeShade="A6"/>
              <w:sz w:val="20"/>
              <w:szCs w:val="20"/>
            </w:rPr>
            <w:t>Bölümünüzü Listeden Seçiniz</w:t>
          </w:r>
        </w:p>
      </w:docPartBody>
    </w:docPart>
    <w:docPart>
      <w:docPartPr>
        <w:name w:val="7D63F723D1EC4AC8B5DCE238ED8CF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A3CA8-7854-4EDA-9C3E-FE4F60DC8ED7}"/>
      </w:docPartPr>
      <w:docPartBody>
        <w:p w:rsidR="002B05F2" w:rsidRDefault="000A7BD5" w:rsidP="000A7BD5">
          <w:pPr>
            <w:pStyle w:val="7D63F723D1EC4AC8B5DCE238ED8CFA2E2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ADEEF46C1F1F44CAB0AD1A8D70AF0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E6F93-DF2A-4032-85D5-5FCD4C1A2A22}"/>
      </w:docPartPr>
      <w:docPartBody>
        <w:p w:rsidR="002B05F2" w:rsidRDefault="000A7BD5" w:rsidP="000A7BD5">
          <w:pPr>
            <w:pStyle w:val="ADEEF46C1F1F44CAB0AD1A8D70AF02D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FD229E9302B14DC2AB39E4F36DF01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45AD-6E28-488E-9A02-7D12158ED97F}"/>
      </w:docPartPr>
      <w:docPartBody>
        <w:p w:rsidR="002B05F2" w:rsidRDefault="000A7BD5" w:rsidP="000A7BD5">
          <w:pPr>
            <w:pStyle w:val="FD229E9302B14DC2AB39E4F36DF01388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141B8B8FCEE4F45944BAD92E9D20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B22F6-AAAD-4FF9-9F24-B368453FDC61}"/>
      </w:docPartPr>
      <w:docPartBody>
        <w:p w:rsidR="002B05F2" w:rsidRDefault="000A7BD5" w:rsidP="000A7BD5">
          <w:pPr>
            <w:pStyle w:val="4141B8B8FCEE4F45944BAD92E9D2077F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47B9E2AB5CE4705BF3CF5D13AAF1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F9807-E594-437E-ACFB-CCD6FD2BE43F}"/>
      </w:docPartPr>
      <w:docPartBody>
        <w:p w:rsidR="002B05F2" w:rsidRDefault="000A7BD5" w:rsidP="000A7BD5">
          <w:pPr>
            <w:pStyle w:val="A47B9E2AB5CE4705BF3CF5D13AAF1711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50B7279D2644BEEBA808C5372E00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13474-B483-4953-872C-7C18E2D07AB2}"/>
      </w:docPartPr>
      <w:docPartBody>
        <w:p w:rsidR="002B05F2" w:rsidRDefault="000A7BD5" w:rsidP="000A7BD5">
          <w:pPr>
            <w:pStyle w:val="050B7279D2644BEEBA808C5372E00038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DC227D0DE7A4927B8901E486800F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9AAC4-A6CF-4BEA-A86C-7368B3CA87E0}"/>
      </w:docPartPr>
      <w:docPartBody>
        <w:p w:rsidR="002B05F2" w:rsidRDefault="000A7BD5" w:rsidP="000A7BD5">
          <w:pPr>
            <w:pStyle w:val="7DC227D0DE7A4927B8901E486800FD6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B59B19F593F4B9787709847BD6F5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3DD0C-D5D5-4E1B-91C0-730FAA2F171E}"/>
      </w:docPartPr>
      <w:docPartBody>
        <w:p w:rsidR="002B05F2" w:rsidRDefault="000A7BD5" w:rsidP="000A7BD5">
          <w:pPr>
            <w:pStyle w:val="5B59B19F593F4B9787709847BD6F551D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F79DEBB0F3848CB871A32F8F6F02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7C72D-7987-463F-921D-5F4AD39FA7DF}"/>
      </w:docPartPr>
      <w:docPartBody>
        <w:p w:rsidR="002B05F2" w:rsidRDefault="000A7BD5" w:rsidP="000A7BD5">
          <w:pPr>
            <w:pStyle w:val="BF79DEBB0F3848CB871A32F8F6F0210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87599D0E25C42DE9815063452568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0C989-280E-4993-AA17-25A7509B1275}"/>
      </w:docPartPr>
      <w:docPartBody>
        <w:p w:rsidR="002B05F2" w:rsidRDefault="000A7BD5" w:rsidP="000A7BD5">
          <w:pPr>
            <w:pStyle w:val="987599D0E25C42DE98150634525686A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013200A13B0403682E445E14FADC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52C0-4E6A-4857-A88E-28D0F3E5574C}"/>
      </w:docPartPr>
      <w:docPartBody>
        <w:p w:rsidR="002B05F2" w:rsidRDefault="000A7BD5" w:rsidP="000A7BD5">
          <w:pPr>
            <w:pStyle w:val="1013200A13B0403682E445E14FADC3F8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0918E4B4C5B4BF8B30E42CE30C88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D330C-E47F-418C-AFB4-0F8F8AFC986C}"/>
      </w:docPartPr>
      <w:docPartBody>
        <w:p w:rsidR="002B05F2" w:rsidRDefault="000A7BD5" w:rsidP="000A7BD5">
          <w:pPr>
            <w:pStyle w:val="00918E4B4C5B4BF8B30E42CE30C88933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51B4C7E2E544D519C347DF597AF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05FBB-7E59-4318-A612-99C18B712EB3}"/>
      </w:docPartPr>
      <w:docPartBody>
        <w:p w:rsidR="002B05F2" w:rsidRDefault="000A7BD5" w:rsidP="000A7BD5">
          <w:pPr>
            <w:pStyle w:val="151B4C7E2E544D519C347DF597AFA854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2BBE4983FD64A809623ADCEFF7A5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D7CE8-E925-418A-9EF2-0D511B4BB8E5}"/>
      </w:docPartPr>
      <w:docPartBody>
        <w:p w:rsidR="002B05F2" w:rsidRDefault="000A7BD5" w:rsidP="000A7BD5">
          <w:pPr>
            <w:pStyle w:val="C2BBE4983FD64A809623ADCEFF7A5A61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7003E5C19734EB5A296246C65475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85205-37DC-4CF8-A4E9-AA6F9250BA33}"/>
      </w:docPartPr>
      <w:docPartBody>
        <w:p w:rsidR="002B05F2" w:rsidRDefault="000A7BD5" w:rsidP="000A7BD5">
          <w:pPr>
            <w:pStyle w:val="97003E5C19734EB5A296246C65475B95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8B7EC246C9A40E696B4ECEA68AA9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3C548-FBDD-4E38-9DE3-5AB3DB1872C7}"/>
      </w:docPartPr>
      <w:docPartBody>
        <w:p w:rsidR="002B05F2" w:rsidRDefault="000A7BD5" w:rsidP="000A7BD5">
          <w:pPr>
            <w:pStyle w:val="A8B7EC246C9A40E696B4ECEA68AA96E8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C6A48D7C0D64DC481D1937FA7CD9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A8E1-47C5-4A3A-9C08-9B3A16B083B0}"/>
      </w:docPartPr>
      <w:docPartBody>
        <w:p w:rsidR="002B05F2" w:rsidRDefault="000A7BD5" w:rsidP="000A7BD5">
          <w:pPr>
            <w:pStyle w:val="DC6A48D7C0D64DC481D1937FA7CD9368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256FA1923A94680AF8D78201B37B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AD98E-5905-4864-83E5-B4383F8CE96E}"/>
      </w:docPartPr>
      <w:docPartBody>
        <w:p w:rsidR="002B05F2" w:rsidRDefault="000A7BD5" w:rsidP="000A7BD5">
          <w:pPr>
            <w:pStyle w:val="4256FA1923A94680AF8D78201B37BDD0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AB0D105C435451DBD6453403CACA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9B753-1269-4780-8A55-739D7F2EE520}"/>
      </w:docPartPr>
      <w:docPartBody>
        <w:p w:rsidR="002B05F2" w:rsidRDefault="000A7BD5" w:rsidP="000A7BD5">
          <w:pPr>
            <w:pStyle w:val="6AB0D105C435451DBD6453403CACAB43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FE53180D67D4944873A5ACE95197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4CF0-CE7C-47BB-8E2A-8405EE6A850F}"/>
      </w:docPartPr>
      <w:docPartBody>
        <w:p w:rsidR="002B05F2" w:rsidRDefault="000A7BD5" w:rsidP="000A7BD5">
          <w:pPr>
            <w:pStyle w:val="2FE53180D67D4944873A5ACE951972F7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DBD44FC9D2A448AA869D843B01A9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E4E19-AE1F-4418-90DE-CA33B0CC2D84}"/>
      </w:docPartPr>
      <w:docPartBody>
        <w:p w:rsidR="002B05F2" w:rsidRDefault="000A7BD5" w:rsidP="000A7BD5">
          <w:pPr>
            <w:pStyle w:val="4DBD44FC9D2A448AA869D843B01A930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38FA282AFA748BD97E7EF0980CB7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DC1D-D6B6-4C06-A827-2F9AB1ABD678}"/>
      </w:docPartPr>
      <w:docPartBody>
        <w:p w:rsidR="002B05F2" w:rsidRDefault="000A7BD5" w:rsidP="000A7BD5">
          <w:pPr>
            <w:pStyle w:val="538FA282AFA748BD97E7EF0980CB77D2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479B076AE1140C7855A488E52387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85F72-8871-4D66-87BD-556D416C4899}"/>
      </w:docPartPr>
      <w:docPartBody>
        <w:p w:rsidR="002B05F2" w:rsidRDefault="000A7BD5" w:rsidP="000A7BD5">
          <w:pPr>
            <w:pStyle w:val="B479B076AE1140C7855A488E52387E47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E3EE8491454459CB33B9050DAAF8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888A6-65EB-4653-ADA5-25E6000FF960}"/>
      </w:docPartPr>
      <w:docPartBody>
        <w:p w:rsidR="002B05F2" w:rsidRDefault="000A7BD5" w:rsidP="000A7BD5">
          <w:pPr>
            <w:pStyle w:val="AE3EE8491454459CB33B9050DAAF8C53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CAC13DCE844FDCBC44BAB5B2321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3F803-6BD3-4FD8-A84C-A45946F7004D}"/>
      </w:docPartPr>
      <w:docPartBody>
        <w:p w:rsidR="002B05F2" w:rsidRDefault="000A7BD5" w:rsidP="000A7BD5">
          <w:pPr>
            <w:pStyle w:val="6FCAC13DCE844FDCBC44BAB5B2321A2B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B1C4E5ECCD24A6898FFBE093C1E3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58767-FA79-4A0A-A782-794BAC09884D}"/>
      </w:docPartPr>
      <w:docPartBody>
        <w:p w:rsidR="002B05F2" w:rsidRDefault="000A7BD5" w:rsidP="000A7BD5">
          <w:pPr>
            <w:pStyle w:val="7B1C4E5ECCD24A6898FFBE093C1E337D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836E51EB77D4BF3B8C2FC9BDFE93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70E46-BD87-4D0F-8C36-B3239F2FC51E}"/>
      </w:docPartPr>
      <w:docPartBody>
        <w:p w:rsidR="002B05F2" w:rsidRDefault="000A7BD5" w:rsidP="000A7BD5">
          <w:pPr>
            <w:pStyle w:val="A836E51EB77D4BF3B8C2FC9BDFE93B27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2EDE60901394A42BF86DA1E387D7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EB21-899E-48A8-8D61-9EEB73EAE074}"/>
      </w:docPartPr>
      <w:docPartBody>
        <w:p w:rsidR="002B05F2" w:rsidRDefault="000A7BD5" w:rsidP="000A7BD5">
          <w:pPr>
            <w:pStyle w:val="32EDE60901394A42BF86DA1E387D7056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53D8AA73FB44846AC21AE4C3514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3E8F2-7E29-4617-BB35-0A1386FD67E9}"/>
      </w:docPartPr>
      <w:docPartBody>
        <w:p w:rsidR="002B05F2" w:rsidRDefault="000A7BD5" w:rsidP="000A7BD5">
          <w:pPr>
            <w:pStyle w:val="D53D8AA73FB44846AC21AE4C35140229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65E191DA40C4974ABEC0EF9E9EAA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1DF24-0212-45A6-BAB0-58A4D4B22152}"/>
      </w:docPartPr>
      <w:docPartBody>
        <w:p w:rsidR="002B05F2" w:rsidRDefault="000A7BD5" w:rsidP="000A7BD5">
          <w:pPr>
            <w:pStyle w:val="565E191DA40C4974ABEC0EF9E9EAA92E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EB6BEA5B7E421689809DA4A0F80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43676-90FC-4EAB-9C67-46D49D73A2BD}"/>
      </w:docPartPr>
      <w:docPartBody>
        <w:p w:rsidR="002B05F2" w:rsidRDefault="000A7BD5" w:rsidP="000A7BD5">
          <w:pPr>
            <w:pStyle w:val="6FEB6BEA5B7E421689809DA4A0F80FBA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372303E014A41CF802C13F4F8075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AFDC9-C10A-43D8-896B-F901FADCBA5F}"/>
      </w:docPartPr>
      <w:docPartBody>
        <w:p w:rsidR="002B05F2" w:rsidRDefault="000A7BD5" w:rsidP="000A7BD5">
          <w:pPr>
            <w:pStyle w:val="E372303E014A41CF802C13F4F8075CF9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E3BE43A793641879C499795B6458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F77E1-4BA4-49BC-982A-E5C66731F427}"/>
      </w:docPartPr>
      <w:docPartBody>
        <w:p w:rsidR="002B05F2" w:rsidRDefault="000A7BD5" w:rsidP="000A7BD5">
          <w:pPr>
            <w:pStyle w:val="6E3BE43A793641879C499795B64588F0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68C8A2F1D4646FAA7BB765C5BB7F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B7237-A6EC-4D66-B3D3-A69F3C96B095}"/>
      </w:docPartPr>
      <w:docPartBody>
        <w:p w:rsidR="002B05F2" w:rsidRDefault="000A7BD5" w:rsidP="000A7BD5">
          <w:pPr>
            <w:pStyle w:val="C68C8A2F1D4646FAA7BB765C5BB7F60D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E4DCDA8F24541F9B83C9ACE65090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A9DE-2638-48C1-8E46-C458EE389D96}"/>
      </w:docPartPr>
      <w:docPartBody>
        <w:p w:rsidR="002B05F2" w:rsidRDefault="000A7BD5" w:rsidP="000A7BD5">
          <w:pPr>
            <w:pStyle w:val="9E4DCDA8F24541F9B83C9ACE650905AB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C737CF11C0C47D29C05C334CA70B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D0CB1-B8DA-41CC-BED7-02D0422BE3F4}"/>
      </w:docPartPr>
      <w:docPartBody>
        <w:p w:rsidR="002B05F2" w:rsidRDefault="000A7BD5" w:rsidP="000A7BD5">
          <w:pPr>
            <w:pStyle w:val="EC737CF11C0C47D29C05C334CA70B717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81900AA2E9740B78C89AF9DA4B4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3536C-0476-4B9C-BD29-471D35092F44}"/>
      </w:docPartPr>
      <w:docPartBody>
        <w:p w:rsidR="002B05F2" w:rsidRDefault="000A7BD5" w:rsidP="000A7BD5">
          <w:pPr>
            <w:pStyle w:val="D81900AA2E9740B78C89AF9DA4B4DAD5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1B05EF7C68A426D89D5F867CBF51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F7D9A-BFA8-4368-A09C-625B3CA43606}"/>
      </w:docPartPr>
      <w:docPartBody>
        <w:p w:rsidR="002B05F2" w:rsidRDefault="000A7BD5" w:rsidP="000A7BD5">
          <w:pPr>
            <w:pStyle w:val="C1B05EF7C68A426D89D5F867CBF51E7E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7ACD42C90754957B0E814F46D2AC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226F2-18E7-48AD-BCD1-4F4A13DDB558}"/>
      </w:docPartPr>
      <w:docPartBody>
        <w:p w:rsidR="002B05F2" w:rsidRDefault="000A7BD5" w:rsidP="000A7BD5">
          <w:pPr>
            <w:pStyle w:val="67ACD42C90754957B0E814F46D2ACC6E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909B3DEE1FE4EA78BAD4F28CFD9C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E736F-10B4-48AE-8D90-40AAC2A807D2}"/>
      </w:docPartPr>
      <w:docPartBody>
        <w:p w:rsidR="002B05F2" w:rsidRDefault="000A7BD5" w:rsidP="000A7BD5">
          <w:pPr>
            <w:pStyle w:val="9909B3DEE1FE4EA78BAD4F28CFD9CBFB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E7EFBD89EEC4A9AA58A3BA130795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F062F-B6E2-44EE-AD02-194764F63530}"/>
      </w:docPartPr>
      <w:docPartBody>
        <w:p w:rsidR="002B05F2" w:rsidRDefault="000A7BD5" w:rsidP="000A7BD5">
          <w:pPr>
            <w:pStyle w:val="DE7EFBD89EEC4A9AA58A3BA130795DFB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9C3F0081D894DB08633B9589EBF7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555DA-CF1E-4425-98AA-D252BF669DCC}"/>
      </w:docPartPr>
      <w:docPartBody>
        <w:p w:rsidR="002B05F2" w:rsidRDefault="000A7BD5" w:rsidP="000A7BD5">
          <w:pPr>
            <w:pStyle w:val="49C3F0081D894DB08633B9589EBF7789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B4F3BDE0E7C4233B0E247591E3A2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D21B3-A21B-4059-8CCC-FE055174CC30}"/>
      </w:docPartPr>
      <w:docPartBody>
        <w:p w:rsidR="002B05F2" w:rsidRDefault="000A7BD5" w:rsidP="000A7BD5">
          <w:pPr>
            <w:pStyle w:val="DB4F3BDE0E7C4233B0E247591E3A2D1D2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E4EC4A964EC4103A80298C39C409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3CD4-1EAE-4A93-8036-D9AB38673CCE}"/>
      </w:docPartPr>
      <w:docPartBody>
        <w:p w:rsidR="002B05F2" w:rsidRDefault="000A7BD5" w:rsidP="000A7BD5">
          <w:pPr>
            <w:pStyle w:val="0E4EC4A964EC4103A80298C39C409AB1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784769F6C942819C14C4E1D924F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DB758-EB5A-4D5C-819C-90BDFA2ACC16}"/>
      </w:docPartPr>
      <w:docPartBody>
        <w:p w:rsidR="002B05F2" w:rsidRDefault="000A7BD5" w:rsidP="000A7BD5">
          <w:pPr>
            <w:pStyle w:val="6F784769F6C942819C14C4E1D924FB20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5D0D8D287824A8496D5FD93BF35B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BAEB0-7FB0-48C4-A3B5-4F395B7947E5}"/>
      </w:docPartPr>
      <w:docPartBody>
        <w:p w:rsidR="002B05F2" w:rsidRDefault="000A7BD5" w:rsidP="000A7BD5">
          <w:pPr>
            <w:pStyle w:val="75D0D8D287824A8496D5FD93BF35BA20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436D2DB62254E809EC0EB143AFD9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563E7-590D-40C7-8AA3-C846163E136C}"/>
      </w:docPartPr>
      <w:docPartBody>
        <w:p w:rsidR="002B05F2" w:rsidRDefault="000A7BD5" w:rsidP="000A7BD5">
          <w:pPr>
            <w:pStyle w:val="E436D2DB62254E809EC0EB143AFD9ADF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8AF01A1A2A442A6B5120B74CF698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FBE0B-70C9-4CED-A945-8A9AA6893460}"/>
      </w:docPartPr>
      <w:docPartBody>
        <w:p w:rsidR="002B05F2" w:rsidRDefault="000A7BD5" w:rsidP="000A7BD5">
          <w:pPr>
            <w:pStyle w:val="28AF01A1A2A442A6B5120B74CF698B2A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50D0F70279A42A3BE957D7143948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1343B-6783-4773-941E-3A5E8F319ED1}"/>
      </w:docPartPr>
      <w:docPartBody>
        <w:p w:rsidR="002B05F2" w:rsidRDefault="000A7BD5" w:rsidP="000A7BD5">
          <w:pPr>
            <w:pStyle w:val="D50D0F70279A42A3BE957D7143948E9E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2CD6E5D11C244BB9B621C5B8D741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F9516-F1A3-457E-AE7A-9CC9A6D5F75E}"/>
      </w:docPartPr>
      <w:docPartBody>
        <w:p w:rsidR="002B05F2" w:rsidRDefault="000A7BD5" w:rsidP="000A7BD5">
          <w:pPr>
            <w:pStyle w:val="32CD6E5D11C244BB9B621C5B8D741BE7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BD7FF458C704C1782D6A34D1F7C8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7F87A-B386-45D7-8B68-C0F28E46D1C3}"/>
      </w:docPartPr>
      <w:docPartBody>
        <w:p w:rsidR="002B05F2" w:rsidRDefault="000A7BD5" w:rsidP="000A7BD5">
          <w:pPr>
            <w:pStyle w:val="9BD7FF458C704C1782D6A34D1F7C82F0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E535C7548B14367B69CE0BA4A67D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60CB-0C93-40D0-80BD-04B6628F9B7E}"/>
      </w:docPartPr>
      <w:docPartBody>
        <w:p w:rsidR="002B05F2" w:rsidRDefault="000A7BD5" w:rsidP="000A7BD5">
          <w:pPr>
            <w:pStyle w:val="1E535C7548B14367B69CE0BA4A67D610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289459F14084E2AA61464EB496D6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63E65-C1FC-4210-8F91-2E73EB761865}"/>
      </w:docPartPr>
      <w:docPartBody>
        <w:p w:rsidR="002B05F2" w:rsidRDefault="000A7BD5" w:rsidP="000A7BD5">
          <w:pPr>
            <w:pStyle w:val="0289459F14084E2AA61464EB496D6E74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C685E7036B9483188B98752F0E65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3A826-9918-4E6C-AC3F-DEBD832C5B6F}"/>
      </w:docPartPr>
      <w:docPartBody>
        <w:p w:rsidR="002B05F2" w:rsidRDefault="000A7BD5" w:rsidP="000A7BD5">
          <w:pPr>
            <w:pStyle w:val="AC685E7036B9483188B98752F0E652F0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A8962038B7342D4A67B8F085EB4F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AF8B-5E4B-467E-B8C9-78784F379EEE}"/>
      </w:docPartPr>
      <w:docPartBody>
        <w:p w:rsidR="002B05F2" w:rsidRDefault="000A7BD5" w:rsidP="000A7BD5">
          <w:pPr>
            <w:pStyle w:val="EA8962038B7342D4A67B8F085EB4F382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943B68534E04C6FA4C0D0385454F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85D2F-CB0D-4C32-8A3F-578F03466504}"/>
      </w:docPartPr>
      <w:docPartBody>
        <w:p w:rsidR="002B05F2" w:rsidRDefault="000A7BD5" w:rsidP="000A7BD5">
          <w:pPr>
            <w:pStyle w:val="5943B68534E04C6FA4C0D0385454F4DA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0A08DFF41F34B33A190336172088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741FC-103C-46D8-BF1B-6F182D5FD0D0}"/>
      </w:docPartPr>
      <w:docPartBody>
        <w:p w:rsidR="002B05F2" w:rsidRDefault="000A7BD5" w:rsidP="000A7BD5">
          <w:pPr>
            <w:pStyle w:val="B0A08DFF41F34B33A190336172088EB0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39A5B5D41FE4838832CCBF5AE9F0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1E32E-5627-4911-91A4-DFAC92BBE3F8}"/>
      </w:docPartPr>
      <w:docPartBody>
        <w:p w:rsidR="002B05F2" w:rsidRDefault="000A7BD5" w:rsidP="000A7BD5">
          <w:pPr>
            <w:pStyle w:val="939A5B5D41FE4838832CCBF5AE9F0C8B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9EE9019963A44C6AFC603E24DD4F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3F6F0-E28B-4680-BB40-342A6732FAE1}"/>
      </w:docPartPr>
      <w:docPartBody>
        <w:p w:rsidR="002B05F2" w:rsidRDefault="000A7BD5" w:rsidP="000A7BD5">
          <w:pPr>
            <w:pStyle w:val="29EE9019963A44C6AFC603E24DD4FCFB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A2E196E149641B7841F1AF1B9D89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A75A6-3863-4F14-A958-F3A4ACCD0137}"/>
      </w:docPartPr>
      <w:docPartBody>
        <w:p w:rsidR="002B05F2" w:rsidRDefault="000A7BD5" w:rsidP="000A7BD5">
          <w:pPr>
            <w:pStyle w:val="DA2E196E149641B7841F1AF1B9D89CC5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E7334EC578F436A98321B179DCCE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8AD39-E21A-4898-B0F8-5A9BBAE7F5D6}"/>
      </w:docPartPr>
      <w:docPartBody>
        <w:p w:rsidR="002B05F2" w:rsidRDefault="000A7BD5" w:rsidP="000A7BD5">
          <w:pPr>
            <w:pStyle w:val="BE7334EC578F436A98321B179DCCEA4E2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6E299CE7E9B4371A98AC444BD06D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F0838-27FE-4225-A89F-EEC76649FEB1}"/>
      </w:docPartPr>
      <w:docPartBody>
        <w:p w:rsidR="00000000" w:rsidRDefault="000A7BD5" w:rsidP="000A7BD5">
          <w:pPr>
            <w:pStyle w:val="16E299CE7E9B4371A98AC444BD06DD3F2"/>
          </w:pPr>
          <w:r w:rsidRPr="00E248CB">
            <w:rPr>
              <w:rStyle w:val="PlaceholderText"/>
              <w:rFonts w:eastAsiaTheme="minorHAnsi"/>
              <w:b/>
              <w:bCs/>
              <w:color w:val="808080" w:themeColor="background1" w:themeShade="80"/>
            </w:rPr>
            <w:t>Bölümü Listeden 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724"/>
    <w:rsid w:val="000A7BD5"/>
    <w:rsid w:val="001C3587"/>
    <w:rsid w:val="001C7771"/>
    <w:rsid w:val="002A60A7"/>
    <w:rsid w:val="002B05F2"/>
    <w:rsid w:val="00603A2D"/>
    <w:rsid w:val="00794CCF"/>
    <w:rsid w:val="00B82251"/>
    <w:rsid w:val="00BE0C4F"/>
    <w:rsid w:val="00C170C3"/>
    <w:rsid w:val="00E6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7BD5"/>
    <w:rPr>
      <w:color w:val="808080"/>
    </w:rPr>
  </w:style>
  <w:style w:type="character" w:customStyle="1" w:styleId="sil">
    <w:name w:val="sil"/>
    <w:basedOn w:val="DefaultParagraphFont"/>
    <w:uiPriority w:val="1"/>
    <w:rsid w:val="000A7BD5"/>
    <w:rPr>
      <w:rFonts w:ascii="Times New Roman" w:hAnsi="Times New Roman"/>
      <w:color w:val="auto"/>
      <w:sz w:val="24"/>
    </w:rPr>
  </w:style>
  <w:style w:type="paragraph" w:customStyle="1" w:styleId="9097F0D7E0D24D97BFFC4B6A647F57981">
    <w:name w:val="9097F0D7E0D24D97BFFC4B6A647F5798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63F723D1EC4AC8B5DCE238ED8CFA2E1">
    <w:name w:val="7D63F723D1EC4AC8B5DCE238ED8CFA2E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F4C62F1BB45B5B3E37A342A7954F6">
    <w:name w:val="990F4C62F1BB45B5B3E37A342A7954F6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4C35DE67F46E4917E1D411D28CC4F">
    <w:name w:val="A834C35DE67F46E4917E1D411D28CC4F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">
    <w:name w:val="F4F462FBC2984697875EC0B69D4BAFD7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1">
    <w:name w:val="B3038C1D12B44693874E17F65DA44A59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illl">
    <w:name w:val="silll"/>
    <w:basedOn w:val="DefaultParagraphFont"/>
    <w:uiPriority w:val="1"/>
    <w:rsid w:val="000A7BD5"/>
    <w:rPr>
      <w:rFonts w:ascii="Times New Roman" w:hAnsi="Times New Roman"/>
      <w:color w:val="auto"/>
      <w:sz w:val="20"/>
    </w:rPr>
  </w:style>
  <w:style w:type="paragraph" w:customStyle="1" w:styleId="ADEEF46C1F1F44CAB0AD1A8D70AF02D6">
    <w:name w:val="ADEEF46C1F1F44CAB0AD1A8D70AF02D6"/>
    <w:rsid w:val="001C3587"/>
  </w:style>
  <w:style w:type="paragraph" w:customStyle="1" w:styleId="FD229E9302B14DC2AB39E4F36DF01388">
    <w:name w:val="FD229E9302B14DC2AB39E4F36DF01388"/>
    <w:rsid w:val="001C3587"/>
  </w:style>
  <w:style w:type="paragraph" w:customStyle="1" w:styleId="4141B8B8FCEE4F45944BAD92E9D2077F">
    <w:name w:val="4141B8B8FCEE4F45944BAD92E9D2077F"/>
    <w:rsid w:val="001C3587"/>
  </w:style>
  <w:style w:type="paragraph" w:customStyle="1" w:styleId="A47B9E2AB5CE4705BF3CF5D13AAF1711">
    <w:name w:val="A47B9E2AB5CE4705BF3CF5D13AAF1711"/>
    <w:rsid w:val="001C3587"/>
  </w:style>
  <w:style w:type="paragraph" w:customStyle="1" w:styleId="050B7279D2644BEEBA808C5372E00038">
    <w:name w:val="050B7279D2644BEEBA808C5372E00038"/>
    <w:rsid w:val="001C3587"/>
  </w:style>
  <w:style w:type="paragraph" w:customStyle="1" w:styleId="7DC227D0DE7A4927B8901E486800FD66">
    <w:name w:val="7DC227D0DE7A4927B8901E486800FD66"/>
    <w:rsid w:val="001C3587"/>
  </w:style>
  <w:style w:type="paragraph" w:customStyle="1" w:styleId="5B59B19F593F4B9787709847BD6F551D">
    <w:name w:val="5B59B19F593F4B9787709847BD6F551D"/>
    <w:rsid w:val="001C3587"/>
  </w:style>
  <w:style w:type="paragraph" w:customStyle="1" w:styleId="BF79DEBB0F3848CB871A32F8F6F02106">
    <w:name w:val="BF79DEBB0F3848CB871A32F8F6F02106"/>
    <w:rsid w:val="001C3587"/>
  </w:style>
  <w:style w:type="paragraph" w:customStyle="1" w:styleId="987599D0E25C42DE98150634525686A6">
    <w:name w:val="987599D0E25C42DE98150634525686A6"/>
    <w:rsid w:val="001C3587"/>
  </w:style>
  <w:style w:type="paragraph" w:customStyle="1" w:styleId="1013200A13B0403682E445E14FADC3F8">
    <w:name w:val="1013200A13B0403682E445E14FADC3F8"/>
    <w:rsid w:val="001C3587"/>
  </w:style>
  <w:style w:type="paragraph" w:customStyle="1" w:styleId="00918E4B4C5B4BF8B30E42CE30C88933">
    <w:name w:val="00918E4B4C5B4BF8B30E42CE30C88933"/>
    <w:rsid w:val="001C3587"/>
  </w:style>
  <w:style w:type="paragraph" w:customStyle="1" w:styleId="151B4C7E2E544D519C347DF597AFA854">
    <w:name w:val="151B4C7E2E544D519C347DF597AFA854"/>
    <w:rsid w:val="001C3587"/>
  </w:style>
  <w:style w:type="paragraph" w:customStyle="1" w:styleId="C2BBE4983FD64A809623ADCEFF7A5A61">
    <w:name w:val="C2BBE4983FD64A809623ADCEFF7A5A61"/>
    <w:rsid w:val="001C3587"/>
  </w:style>
  <w:style w:type="paragraph" w:customStyle="1" w:styleId="97003E5C19734EB5A296246C65475B95">
    <w:name w:val="97003E5C19734EB5A296246C65475B95"/>
    <w:rsid w:val="001C3587"/>
  </w:style>
  <w:style w:type="paragraph" w:customStyle="1" w:styleId="A8B7EC246C9A40E696B4ECEA68AA96E8">
    <w:name w:val="A8B7EC246C9A40E696B4ECEA68AA96E8"/>
    <w:rsid w:val="001C3587"/>
  </w:style>
  <w:style w:type="paragraph" w:customStyle="1" w:styleId="DC6A48D7C0D64DC481D1937FA7CD9368">
    <w:name w:val="DC6A48D7C0D64DC481D1937FA7CD9368"/>
    <w:rsid w:val="001C3587"/>
  </w:style>
  <w:style w:type="paragraph" w:customStyle="1" w:styleId="4256FA1923A94680AF8D78201B37BDD0">
    <w:name w:val="4256FA1923A94680AF8D78201B37BDD0"/>
    <w:rsid w:val="001C3587"/>
  </w:style>
  <w:style w:type="paragraph" w:customStyle="1" w:styleId="6AB0D105C435451DBD6453403CACAB43">
    <w:name w:val="6AB0D105C435451DBD6453403CACAB43"/>
    <w:rsid w:val="001C3587"/>
  </w:style>
  <w:style w:type="paragraph" w:customStyle="1" w:styleId="2FE53180D67D4944873A5ACE951972F7">
    <w:name w:val="2FE53180D67D4944873A5ACE951972F7"/>
    <w:rsid w:val="001C3587"/>
  </w:style>
  <w:style w:type="paragraph" w:customStyle="1" w:styleId="4DBD44FC9D2A448AA869D843B01A9306">
    <w:name w:val="4DBD44FC9D2A448AA869D843B01A9306"/>
    <w:rsid w:val="001C3587"/>
  </w:style>
  <w:style w:type="paragraph" w:customStyle="1" w:styleId="538FA282AFA748BD97E7EF0980CB77D2">
    <w:name w:val="538FA282AFA748BD97E7EF0980CB77D2"/>
    <w:rsid w:val="001C3587"/>
  </w:style>
  <w:style w:type="paragraph" w:customStyle="1" w:styleId="B479B076AE1140C7855A488E52387E47">
    <w:name w:val="B479B076AE1140C7855A488E52387E47"/>
    <w:rsid w:val="001C3587"/>
  </w:style>
  <w:style w:type="paragraph" w:customStyle="1" w:styleId="AE3EE8491454459CB33B9050DAAF8C53">
    <w:name w:val="AE3EE8491454459CB33B9050DAAF8C53"/>
    <w:rsid w:val="001C3587"/>
  </w:style>
  <w:style w:type="paragraph" w:customStyle="1" w:styleId="6FCAC13DCE844FDCBC44BAB5B2321A2B">
    <w:name w:val="6FCAC13DCE844FDCBC44BAB5B2321A2B"/>
    <w:rsid w:val="001C3587"/>
  </w:style>
  <w:style w:type="paragraph" w:customStyle="1" w:styleId="7B1C4E5ECCD24A6898FFBE093C1E337D">
    <w:name w:val="7B1C4E5ECCD24A6898FFBE093C1E337D"/>
    <w:rsid w:val="001C3587"/>
  </w:style>
  <w:style w:type="paragraph" w:customStyle="1" w:styleId="A836E51EB77D4BF3B8C2FC9BDFE93B27">
    <w:name w:val="A836E51EB77D4BF3B8C2FC9BDFE93B27"/>
    <w:rsid w:val="001C3587"/>
  </w:style>
  <w:style w:type="paragraph" w:customStyle="1" w:styleId="32EDE60901394A42BF86DA1E387D7056">
    <w:name w:val="32EDE60901394A42BF86DA1E387D7056"/>
    <w:rsid w:val="001C3587"/>
  </w:style>
  <w:style w:type="paragraph" w:customStyle="1" w:styleId="D53D8AA73FB44846AC21AE4C35140229">
    <w:name w:val="D53D8AA73FB44846AC21AE4C35140229"/>
    <w:rsid w:val="001C3587"/>
  </w:style>
  <w:style w:type="paragraph" w:customStyle="1" w:styleId="565E191DA40C4974ABEC0EF9E9EAA92E">
    <w:name w:val="565E191DA40C4974ABEC0EF9E9EAA92E"/>
    <w:rsid w:val="001C3587"/>
  </w:style>
  <w:style w:type="paragraph" w:customStyle="1" w:styleId="6FEB6BEA5B7E421689809DA4A0F80FBA">
    <w:name w:val="6FEB6BEA5B7E421689809DA4A0F80FBA"/>
    <w:rsid w:val="001C3587"/>
  </w:style>
  <w:style w:type="paragraph" w:customStyle="1" w:styleId="E372303E014A41CF802C13F4F8075CF9">
    <w:name w:val="E372303E014A41CF802C13F4F8075CF9"/>
    <w:rsid w:val="001C3587"/>
  </w:style>
  <w:style w:type="paragraph" w:customStyle="1" w:styleId="6E3BE43A793641879C499795B64588F0">
    <w:name w:val="6E3BE43A793641879C499795B64588F0"/>
    <w:rsid w:val="001C3587"/>
  </w:style>
  <w:style w:type="paragraph" w:customStyle="1" w:styleId="C68C8A2F1D4646FAA7BB765C5BB7F60D">
    <w:name w:val="C68C8A2F1D4646FAA7BB765C5BB7F60D"/>
    <w:rsid w:val="001C3587"/>
  </w:style>
  <w:style w:type="paragraph" w:customStyle="1" w:styleId="9E4DCDA8F24541F9B83C9ACE650905AB">
    <w:name w:val="9E4DCDA8F24541F9B83C9ACE650905AB"/>
    <w:rsid w:val="001C3587"/>
  </w:style>
  <w:style w:type="paragraph" w:customStyle="1" w:styleId="EC737CF11C0C47D29C05C334CA70B717">
    <w:name w:val="EC737CF11C0C47D29C05C334CA70B717"/>
    <w:rsid w:val="001C3587"/>
  </w:style>
  <w:style w:type="paragraph" w:customStyle="1" w:styleId="D81900AA2E9740B78C89AF9DA4B4DAD5">
    <w:name w:val="D81900AA2E9740B78C89AF9DA4B4DAD5"/>
    <w:rsid w:val="001C3587"/>
  </w:style>
  <w:style w:type="paragraph" w:customStyle="1" w:styleId="C1B05EF7C68A426D89D5F867CBF51E7E">
    <w:name w:val="C1B05EF7C68A426D89D5F867CBF51E7E"/>
    <w:rsid w:val="001C3587"/>
  </w:style>
  <w:style w:type="paragraph" w:customStyle="1" w:styleId="67ACD42C90754957B0E814F46D2ACC6E">
    <w:name w:val="67ACD42C90754957B0E814F46D2ACC6E"/>
    <w:rsid w:val="001C3587"/>
  </w:style>
  <w:style w:type="paragraph" w:customStyle="1" w:styleId="9909B3DEE1FE4EA78BAD4F28CFD9CBFB">
    <w:name w:val="9909B3DEE1FE4EA78BAD4F28CFD9CBFB"/>
    <w:rsid w:val="001C3587"/>
  </w:style>
  <w:style w:type="paragraph" w:customStyle="1" w:styleId="DE7EFBD89EEC4A9AA58A3BA130795DFB">
    <w:name w:val="DE7EFBD89EEC4A9AA58A3BA130795DFB"/>
    <w:rsid w:val="001C3587"/>
  </w:style>
  <w:style w:type="paragraph" w:customStyle="1" w:styleId="49C3F0081D894DB08633B9589EBF7789">
    <w:name w:val="49C3F0081D894DB08633B9589EBF7789"/>
    <w:rsid w:val="001C3587"/>
  </w:style>
  <w:style w:type="paragraph" w:customStyle="1" w:styleId="DB4F3BDE0E7C4233B0E247591E3A2D1D">
    <w:name w:val="DB4F3BDE0E7C4233B0E247591E3A2D1D"/>
    <w:rsid w:val="001C3587"/>
  </w:style>
  <w:style w:type="paragraph" w:customStyle="1" w:styleId="0E4EC4A964EC4103A80298C39C409AB1">
    <w:name w:val="0E4EC4A964EC4103A80298C39C409AB1"/>
    <w:rsid w:val="001C3587"/>
  </w:style>
  <w:style w:type="paragraph" w:customStyle="1" w:styleId="6F784769F6C942819C14C4E1D924FB20">
    <w:name w:val="6F784769F6C942819C14C4E1D924FB20"/>
    <w:rsid w:val="001C3587"/>
  </w:style>
  <w:style w:type="paragraph" w:customStyle="1" w:styleId="75D0D8D287824A8496D5FD93BF35BA20">
    <w:name w:val="75D0D8D287824A8496D5FD93BF35BA20"/>
    <w:rsid w:val="001C3587"/>
  </w:style>
  <w:style w:type="paragraph" w:customStyle="1" w:styleId="E436D2DB62254E809EC0EB143AFD9ADF">
    <w:name w:val="E436D2DB62254E809EC0EB143AFD9ADF"/>
    <w:rsid w:val="001C3587"/>
  </w:style>
  <w:style w:type="paragraph" w:customStyle="1" w:styleId="28AF01A1A2A442A6B5120B74CF698B2A">
    <w:name w:val="28AF01A1A2A442A6B5120B74CF698B2A"/>
    <w:rsid w:val="001C3587"/>
  </w:style>
  <w:style w:type="paragraph" w:customStyle="1" w:styleId="D50D0F70279A42A3BE957D7143948E9E">
    <w:name w:val="D50D0F70279A42A3BE957D7143948E9E"/>
    <w:rsid w:val="001C3587"/>
  </w:style>
  <w:style w:type="paragraph" w:customStyle="1" w:styleId="32CD6E5D11C244BB9B621C5B8D741BE7">
    <w:name w:val="32CD6E5D11C244BB9B621C5B8D741BE7"/>
    <w:rsid w:val="001C3587"/>
  </w:style>
  <w:style w:type="paragraph" w:customStyle="1" w:styleId="9BD7FF458C704C1782D6A34D1F7C82F0">
    <w:name w:val="9BD7FF458C704C1782D6A34D1F7C82F0"/>
    <w:rsid w:val="001C3587"/>
  </w:style>
  <w:style w:type="paragraph" w:customStyle="1" w:styleId="1E535C7548B14367B69CE0BA4A67D610">
    <w:name w:val="1E535C7548B14367B69CE0BA4A67D610"/>
    <w:rsid w:val="001C3587"/>
  </w:style>
  <w:style w:type="paragraph" w:customStyle="1" w:styleId="0289459F14084E2AA61464EB496D6E74">
    <w:name w:val="0289459F14084E2AA61464EB496D6E74"/>
    <w:rsid w:val="001C3587"/>
  </w:style>
  <w:style w:type="paragraph" w:customStyle="1" w:styleId="AC685E7036B9483188B98752F0E652F0">
    <w:name w:val="AC685E7036B9483188B98752F0E652F0"/>
    <w:rsid w:val="001C3587"/>
  </w:style>
  <w:style w:type="paragraph" w:customStyle="1" w:styleId="EA8962038B7342D4A67B8F085EB4F382">
    <w:name w:val="EA8962038B7342D4A67B8F085EB4F382"/>
    <w:rsid w:val="001C3587"/>
  </w:style>
  <w:style w:type="paragraph" w:customStyle="1" w:styleId="5943B68534E04C6FA4C0D0385454F4DA">
    <w:name w:val="5943B68534E04C6FA4C0D0385454F4DA"/>
    <w:rsid w:val="001C3587"/>
  </w:style>
  <w:style w:type="paragraph" w:customStyle="1" w:styleId="B0A08DFF41F34B33A190336172088EB0">
    <w:name w:val="B0A08DFF41F34B33A190336172088EB0"/>
    <w:rsid w:val="001C3587"/>
  </w:style>
  <w:style w:type="paragraph" w:customStyle="1" w:styleId="939A5B5D41FE4838832CCBF5AE9F0C8B">
    <w:name w:val="939A5B5D41FE4838832CCBF5AE9F0C8B"/>
    <w:rsid w:val="001C3587"/>
  </w:style>
  <w:style w:type="paragraph" w:customStyle="1" w:styleId="29EE9019963A44C6AFC603E24DD4FCFB">
    <w:name w:val="29EE9019963A44C6AFC603E24DD4FCFB"/>
    <w:rsid w:val="001C3587"/>
  </w:style>
  <w:style w:type="paragraph" w:customStyle="1" w:styleId="DA2E196E149641B7841F1AF1B9D89CC5">
    <w:name w:val="DA2E196E149641B7841F1AF1B9D89CC5"/>
    <w:rsid w:val="001C3587"/>
  </w:style>
  <w:style w:type="paragraph" w:customStyle="1" w:styleId="BE7334EC578F436A98321B179DCCEA4E">
    <w:name w:val="BE7334EC578F436A98321B179DCCEA4E"/>
    <w:rsid w:val="001C3587"/>
  </w:style>
  <w:style w:type="paragraph" w:customStyle="1" w:styleId="16E299CE7E9B4371A98AC444BD06DD3F">
    <w:name w:val="16E299CE7E9B4371A98AC444BD06DD3F"/>
    <w:rsid w:val="000A7BD5"/>
  </w:style>
  <w:style w:type="paragraph" w:customStyle="1" w:styleId="16E299CE7E9B4371A98AC444BD06DD3F1">
    <w:name w:val="16E299CE7E9B4371A98AC444BD06DD3F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097F0D7E0D24D97BFFC4B6A647F5798">
    <w:name w:val="9097F0D7E0D24D97BFFC4B6A647F5798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63F723D1EC4AC8B5DCE238ED8CFA2E">
    <w:name w:val="7D63F723D1EC4AC8B5DCE238ED8CFA2E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F4C62F1BB45B5B3E37A342A7954F61">
    <w:name w:val="990F4C62F1BB45B5B3E37A342A7954F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4C35DE67F46E4917E1D411D28CC4F1">
    <w:name w:val="A834C35DE67F46E4917E1D411D28CC4F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1">
    <w:name w:val="F4F462FBC2984697875EC0B69D4BAFD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">
    <w:name w:val="B3038C1D12B44693874E17F65DA44A59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1">
    <w:name w:val="0E4EC4A964EC4103A80298C39C409AB1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1">
    <w:name w:val="6F784769F6C942819C14C4E1D924FB2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1">
    <w:name w:val="75D0D8D287824A8496D5FD93BF35BA2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1">
    <w:name w:val="E436D2DB62254E809EC0EB143AFD9ADF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1">
    <w:name w:val="28AF01A1A2A442A6B5120B74CF698B2A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1">
    <w:name w:val="D50D0F70279A42A3BE957D7143948E9E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1">
    <w:name w:val="32CD6E5D11C244BB9B621C5B8D741BE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1">
    <w:name w:val="9BD7FF458C704C1782D6A34D1F7C82F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1">
    <w:name w:val="1E535C7548B14367B69CE0BA4A67D61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1">
    <w:name w:val="0289459F14084E2AA61464EB496D6E74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1">
    <w:name w:val="AC685E7036B9483188B98752F0E652F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1">
    <w:name w:val="EA8962038B7342D4A67B8F085EB4F382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1">
    <w:name w:val="5943B68534E04C6FA4C0D0385454F4DA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1">
    <w:name w:val="B0A08DFF41F34B33A190336172088EB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1">
    <w:name w:val="939A5B5D41FE4838832CCBF5AE9F0C8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1">
    <w:name w:val="29EE9019963A44C6AFC603E24DD4FCF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1">
    <w:name w:val="DA2E196E149641B7841F1AF1B9D89CC5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1">
    <w:name w:val="BE7334EC578F436A98321B179DCCEA4E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1">
    <w:name w:val="ADEEF46C1F1F44CAB0AD1A8D70AF02D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1">
    <w:name w:val="FD229E9302B14DC2AB39E4F36DF01388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1">
    <w:name w:val="4141B8B8FCEE4F45944BAD92E9D2077F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1">
    <w:name w:val="A47B9E2AB5CE4705BF3CF5D13AAF1711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1">
    <w:name w:val="050B7279D2644BEEBA808C5372E00038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1">
    <w:name w:val="7DC227D0DE7A4927B8901E486800FD6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1">
    <w:name w:val="5B59B19F593F4B9787709847BD6F551D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1">
    <w:name w:val="BF79DEBB0F3848CB871A32F8F6F0210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1">
    <w:name w:val="987599D0E25C42DE98150634525686A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1">
    <w:name w:val="1013200A13B0403682E445E14FADC3F8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1">
    <w:name w:val="00918E4B4C5B4BF8B30E42CE30C88933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1">
    <w:name w:val="151B4C7E2E544D519C347DF597AFA854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1">
    <w:name w:val="C2BBE4983FD64A809623ADCEFF7A5A61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1">
    <w:name w:val="97003E5C19734EB5A296246C65475B95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1">
    <w:name w:val="A8B7EC246C9A40E696B4ECEA68AA96E8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1">
    <w:name w:val="DC6A48D7C0D64DC481D1937FA7CD9368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1">
    <w:name w:val="4256FA1923A94680AF8D78201B37BDD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1">
    <w:name w:val="6AB0D105C435451DBD6453403CACAB43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1">
    <w:name w:val="2FE53180D67D4944873A5ACE951972F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1">
    <w:name w:val="4DBD44FC9D2A448AA869D843B01A930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1">
    <w:name w:val="538FA282AFA748BD97E7EF0980CB77D2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1">
    <w:name w:val="B479B076AE1140C7855A488E52387E4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1">
    <w:name w:val="AE3EE8491454459CB33B9050DAAF8C53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1">
    <w:name w:val="6FCAC13DCE844FDCBC44BAB5B2321A2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1">
    <w:name w:val="7B1C4E5ECCD24A6898FFBE093C1E337D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1">
    <w:name w:val="A836E51EB77D4BF3B8C2FC9BDFE93B2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1">
    <w:name w:val="32EDE60901394A42BF86DA1E387D7056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1">
    <w:name w:val="D53D8AA73FB44846AC21AE4C35140229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1">
    <w:name w:val="565E191DA40C4974ABEC0EF9E9EAA92E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1">
    <w:name w:val="6FEB6BEA5B7E421689809DA4A0F80FBA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1">
    <w:name w:val="E372303E014A41CF802C13F4F8075CF9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1">
    <w:name w:val="6E3BE43A793641879C499795B64588F0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1">
    <w:name w:val="C68C8A2F1D4646FAA7BB765C5BB7F60D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1">
    <w:name w:val="9E4DCDA8F24541F9B83C9ACE650905A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1">
    <w:name w:val="EC737CF11C0C47D29C05C334CA70B717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1">
    <w:name w:val="D81900AA2E9740B78C89AF9DA4B4DAD5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1">
    <w:name w:val="C1B05EF7C68A426D89D5F867CBF51E7E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1">
    <w:name w:val="67ACD42C90754957B0E814F46D2ACC6E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1">
    <w:name w:val="9909B3DEE1FE4EA78BAD4F28CFD9CBF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1">
    <w:name w:val="DE7EFBD89EEC4A9AA58A3BA130795DFB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1">
    <w:name w:val="49C3F0081D894DB08633B9589EBF7789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1">
    <w:name w:val="DB4F3BDE0E7C4233B0E247591E3A2D1D1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6E299CE7E9B4371A98AC444BD06DD3F2">
    <w:name w:val="16E299CE7E9B4371A98AC444BD06DD3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097F0D7E0D24D97BFFC4B6A647F57982">
    <w:name w:val="9097F0D7E0D24D97BFFC4B6A647F579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63F723D1EC4AC8B5DCE238ED8CFA2E2">
    <w:name w:val="7D63F723D1EC4AC8B5DCE238ED8CFA2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F4C62F1BB45B5B3E37A342A7954F62">
    <w:name w:val="990F4C62F1BB45B5B3E37A342A7954F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4C35DE67F46E4917E1D411D28CC4F2">
    <w:name w:val="A834C35DE67F46E4917E1D411D28CC4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2">
    <w:name w:val="F4F462FBC2984697875EC0B69D4BAFD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2">
    <w:name w:val="B3038C1D12B44693874E17F65DA44A5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2">
    <w:name w:val="0E4EC4A964EC4103A80298C39C409AB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2">
    <w:name w:val="6F784769F6C942819C14C4E1D924FB2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2">
    <w:name w:val="75D0D8D287824A8496D5FD93BF35BA2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2">
    <w:name w:val="E436D2DB62254E809EC0EB143AFD9AD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2">
    <w:name w:val="28AF01A1A2A442A6B5120B74CF698B2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2">
    <w:name w:val="D50D0F70279A42A3BE957D7143948E9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2">
    <w:name w:val="32CD6E5D11C244BB9B621C5B8D741BE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2">
    <w:name w:val="9BD7FF458C704C1782D6A34D1F7C82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2">
    <w:name w:val="1E535C7548B14367B69CE0BA4A67D61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2">
    <w:name w:val="0289459F14084E2AA61464EB496D6E74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2">
    <w:name w:val="AC685E7036B9483188B98752F0E652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2">
    <w:name w:val="EA8962038B7342D4A67B8F085EB4F382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2">
    <w:name w:val="5943B68534E04C6FA4C0D0385454F4D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2">
    <w:name w:val="B0A08DFF41F34B33A190336172088EB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2">
    <w:name w:val="939A5B5D41FE4838832CCBF5AE9F0C8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2">
    <w:name w:val="29EE9019963A44C6AFC603E24DD4FC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2">
    <w:name w:val="DA2E196E149641B7841F1AF1B9D89CC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2">
    <w:name w:val="BE7334EC578F436A98321B179DCCEA4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2">
    <w:name w:val="ADEEF46C1F1F44CAB0AD1A8D70AF02D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2">
    <w:name w:val="FD229E9302B14DC2AB39E4F36DF0138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2">
    <w:name w:val="4141B8B8FCEE4F45944BAD92E9D2077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2">
    <w:name w:val="A47B9E2AB5CE4705BF3CF5D13AAF171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2">
    <w:name w:val="050B7279D2644BEEBA808C5372E0003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2">
    <w:name w:val="7DC227D0DE7A4927B8901E486800FD6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2">
    <w:name w:val="5B59B19F593F4B9787709847BD6F551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2">
    <w:name w:val="BF79DEBB0F3848CB871A32F8F6F0210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2">
    <w:name w:val="987599D0E25C42DE98150634525686A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2">
    <w:name w:val="1013200A13B0403682E445E14FADC3F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2">
    <w:name w:val="00918E4B4C5B4BF8B30E42CE30C8893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2">
    <w:name w:val="151B4C7E2E544D519C347DF597AFA854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2">
    <w:name w:val="C2BBE4983FD64A809623ADCEFF7A5A6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2">
    <w:name w:val="97003E5C19734EB5A296246C65475B9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2">
    <w:name w:val="A8B7EC246C9A40E696B4ECEA68AA96E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2">
    <w:name w:val="DC6A48D7C0D64DC481D1937FA7CD936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2">
    <w:name w:val="4256FA1923A94680AF8D78201B37BDD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2">
    <w:name w:val="6AB0D105C435451DBD6453403CACAB4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2">
    <w:name w:val="2FE53180D67D4944873A5ACE951972F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2">
    <w:name w:val="4DBD44FC9D2A448AA869D843B01A930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2">
    <w:name w:val="538FA282AFA748BD97E7EF0980CB77D2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2">
    <w:name w:val="B479B076AE1140C7855A488E52387E4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2">
    <w:name w:val="AE3EE8491454459CB33B9050DAAF8C5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2">
    <w:name w:val="6FCAC13DCE844FDCBC44BAB5B2321A2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2">
    <w:name w:val="7B1C4E5ECCD24A6898FFBE093C1E337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2">
    <w:name w:val="A836E51EB77D4BF3B8C2FC9BDFE93B2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2">
    <w:name w:val="32EDE60901394A42BF86DA1E387D705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2">
    <w:name w:val="D53D8AA73FB44846AC21AE4C3514022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2">
    <w:name w:val="565E191DA40C4974ABEC0EF9E9EAA92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2">
    <w:name w:val="6FEB6BEA5B7E421689809DA4A0F80FB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2">
    <w:name w:val="E372303E014A41CF802C13F4F8075CF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2">
    <w:name w:val="6E3BE43A793641879C499795B64588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2">
    <w:name w:val="C68C8A2F1D4646FAA7BB765C5BB7F60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2">
    <w:name w:val="9E4DCDA8F24541F9B83C9ACE650905A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2">
    <w:name w:val="EC737CF11C0C47D29C05C334CA70B71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2">
    <w:name w:val="D81900AA2E9740B78C89AF9DA4B4DAD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2">
    <w:name w:val="C1B05EF7C68A426D89D5F867CBF51E7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2">
    <w:name w:val="67ACD42C90754957B0E814F46D2ACC6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2">
    <w:name w:val="9909B3DEE1FE4EA78BAD4F28CFD9CB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2">
    <w:name w:val="DE7EFBD89EEC4A9AA58A3BA130795D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2">
    <w:name w:val="49C3F0081D894DB08633B9589EBF778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2">
    <w:name w:val="DB4F3BDE0E7C4233B0E247591E3A2D1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BEC9-953D-44C6-BF80-E8C38D00D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ÇAPALI</dc:creator>
  <cp:keywords/>
  <dc:description/>
  <cp:lastModifiedBy>Ekinhan</cp:lastModifiedBy>
  <cp:revision>10</cp:revision>
  <cp:lastPrinted>2021-08-06T11:05:00Z</cp:lastPrinted>
  <dcterms:created xsi:type="dcterms:W3CDTF">2020-11-26T19:47:00Z</dcterms:created>
  <dcterms:modified xsi:type="dcterms:W3CDTF">2021-08-06T11:28:00Z</dcterms:modified>
</cp:coreProperties>
</file>